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8248EE" w14:textId="77777777" w:rsidR="00A050DF" w:rsidRPr="00A050DF" w:rsidRDefault="00A050DF" w:rsidP="00A050DF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050DF">
        <w:rPr>
          <w:rFonts w:ascii="Times New Roman" w:hAnsi="Times New Roman" w:cs="Times New Roman"/>
          <w:b/>
          <w:bCs/>
          <w:sz w:val="28"/>
          <w:szCs w:val="28"/>
        </w:rPr>
        <w:t>НАЦІОНАЛЬНИЙ МЕДИЧНИЙ УНІВЕРСИТЕТ ІМЕНІ О.О. БОГОМОЛЬЦЯ</w:t>
      </w:r>
    </w:p>
    <w:p w14:paraId="5C34D729" w14:textId="3712C410" w:rsidR="00A050DF" w:rsidRPr="00A050DF" w:rsidRDefault="00A050DF" w:rsidP="00A050DF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050DF">
        <w:rPr>
          <w:rFonts w:ascii="Times New Roman" w:hAnsi="Times New Roman" w:cs="Times New Roman"/>
          <w:b/>
          <w:bCs/>
          <w:sz w:val="28"/>
          <w:szCs w:val="28"/>
        </w:rPr>
        <w:t>Навчально-науковий інститут психічного здоров’я</w:t>
      </w:r>
    </w:p>
    <w:p w14:paraId="722F1B61" w14:textId="77777777" w:rsidR="00A050DF" w:rsidRPr="00A050DF" w:rsidRDefault="00A050DF" w:rsidP="00A050DF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050DF">
        <w:rPr>
          <w:rFonts w:ascii="Times New Roman" w:hAnsi="Times New Roman" w:cs="Times New Roman"/>
          <w:b/>
          <w:bCs/>
          <w:sz w:val="28"/>
          <w:szCs w:val="28"/>
        </w:rPr>
        <w:t>Кафедра загальної і медичної психології</w:t>
      </w:r>
    </w:p>
    <w:p w14:paraId="143A5020" w14:textId="65F879CC" w:rsidR="00A050DF" w:rsidRPr="00A050DF" w:rsidRDefault="00A050DF" w:rsidP="00A050DF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C20A715" w14:textId="08656320" w:rsidR="00A050DF" w:rsidRPr="00A050DF" w:rsidRDefault="00A050DF" w:rsidP="00A050DF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2BB680BC" w14:textId="34987833" w:rsidR="00A050DF" w:rsidRPr="00A050DF" w:rsidRDefault="00A050DF" w:rsidP="00A050DF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375774E" w14:textId="77777777" w:rsidR="00A050DF" w:rsidRPr="00A050DF" w:rsidRDefault="00A050DF" w:rsidP="00A050DF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050DF">
        <w:rPr>
          <w:rFonts w:ascii="Times New Roman" w:hAnsi="Times New Roman" w:cs="Times New Roman"/>
          <w:b/>
          <w:bCs/>
          <w:sz w:val="28"/>
          <w:szCs w:val="28"/>
        </w:rPr>
        <w:t>МЕТОДИЧНІ ВКАЗІВКИ ДО</w:t>
      </w:r>
    </w:p>
    <w:p w14:paraId="1C6E97FF" w14:textId="77777777" w:rsidR="00A050DF" w:rsidRPr="00A050DF" w:rsidRDefault="00A050DF" w:rsidP="00A050DF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050DF">
        <w:rPr>
          <w:rFonts w:ascii="Times New Roman" w:hAnsi="Times New Roman" w:cs="Times New Roman"/>
          <w:b/>
          <w:bCs/>
          <w:sz w:val="28"/>
          <w:szCs w:val="28"/>
        </w:rPr>
        <w:t>КОНТРОЛЬНОЇ РОБОТИ З ДИСЦИПЛІНИ</w:t>
      </w:r>
    </w:p>
    <w:p w14:paraId="61C86C34" w14:textId="77777777" w:rsidR="001867EC" w:rsidRPr="001867EC" w:rsidRDefault="001867EC" w:rsidP="001867E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867EC">
        <w:rPr>
          <w:rFonts w:ascii="Times New Roman" w:hAnsi="Times New Roman" w:cs="Times New Roman"/>
          <w:b/>
          <w:bCs/>
          <w:sz w:val="28"/>
          <w:szCs w:val="28"/>
        </w:rPr>
        <w:t>«</w:t>
      </w:r>
      <w:r w:rsidRPr="001867EC">
        <w:rPr>
          <w:rFonts w:ascii="Times New Roman" w:hAnsi="Times New Roman" w:cs="Times New Roman"/>
          <w:b/>
          <w:sz w:val="28"/>
          <w:szCs w:val="28"/>
        </w:rPr>
        <w:t>КЛІНІЧНА ПСИХОДІАГНОСТИКА ТА СИСТЕМИ КЛАСИФІКАЦІЙ</w:t>
      </w:r>
      <w:r w:rsidRPr="001867EC">
        <w:rPr>
          <w:rFonts w:ascii="Times New Roman" w:hAnsi="Times New Roman" w:cs="Times New Roman"/>
          <w:b/>
          <w:bCs/>
          <w:sz w:val="28"/>
          <w:szCs w:val="28"/>
        </w:rPr>
        <w:t>»</w:t>
      </w:r>
    </w:p>
    <w:p w14:paraId="49B85336" w14:textId="77777777" w:rsidR="00A050DF" w:rsidRPr="00A050DF" w:rsidRDefault="00A050DF" w:rsidP="00A050DF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F5D17EF" w14:textId="67189525" w:rsidR="00A050DF" w:rsidRPr="00A050DF" w:rsidRDefault="00A050DF" w:rsidP="00A050DF">
      <w:pPr>
        <w:spacing w:after="0" w:line="240" w:lineRule="auto"/>
        <w:ind w:left="1134"/>
        <w:jc w:val="both"/>
        <w:rPr>
          <w:rFonts w:ascii="Times New Roman" w:hAnsi="Times New Roman" w:cs="Times New Roman"/>
          <w:sz w:val="28"/>
          <w:szCs w:val="28"/>
        </w:rPr>
      </w:pPr>
      <w:r w:rsidRPr="00A050DF">
        <w:rPr>
          <w:rFonts w:ascii="Times New Roman" w:hAnsi="Times New Roman" w:cs="Times New Roman"/>
          <w:sz w:val="28"/>
          <w:szCs w:val="28"/>
        </w:rPr>
        <w:t xml:space="preserve">Освітній рівень         </w:t>
      </w:r>
      <w:r>
        <w:rPr>
          <w:rFonts w:ascii="Times New Roman" w:hAnsi="Times New Roman" w:cs="Times New Roman"/>
          <w:sz w:val="28"/>
          <w:szCs w:val="28"/>
        </w:rPr>
        <w:t xml:space="preserve">   </w:t>
      </w:r>
      <w:r w:rsidRPr="00A050DF">
        <w:rPr>
          <w:rFonts w:ascii="Times New Roman" w:hAnsi="Times New Roman" w:cs="Times New Roman"/>
          <w:sz w:val="28"/>
          <w:szCs w:val="28"/>
          <w:u w:val="single"/>
        </w:rPr>
        <w:t>другий (магістерський) рівень</w:t>
      </w:r>
    </w:p>
    <w:p w14:paraId="716BF314" w14:textId="4DDF2B4D" w:rsidR="00A050DF" w:rsidRPr="00A050DF" w:rsidRDefault="00A050DF" w:rsidP="00A050DF">
      <w:pPr>
        <w:spacing w:after="0" w:line="240" w:lineRule="auto"/>
        <w:ind w:left="3828" w:hanging="2694"/>
        <w:jc w:val="both"/>
        <w:rPr>
          <w:rFonts w:ascii="Times New Roman" w:hAnsi="Times New Roman" w:cs="Times New Roman"/>
          <w:sz w:val="28"/>
          <w:szCs w:val="28"/>
        </w:rPr>
      </w:pPr>
      <w:r w:rsidRPr="00A050DF">
        <w:rPr>
          <w:rFonts w:ascii="Times New Roman" w:hAnsi="Times New Roman" w:cs="Times New Roman"/>
          <w:sz w:val="28"/>
          <w:szCs w:val="28"/>
        </w:rPr>
        <w:t xml:space="preserve">Галузь знань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A050DF">
        <w:rPr>
          <w:rFonts w:ascii="Times New Roman" w:hAnsi="Times New Roman" w:cs="Times New Roman"/>
          <w:sz w:val="28"/>
          <w:szCs w:val="28"/>
          <w:u w:val="single"/>
        </w:rPr>
        <w:t xml:space="preserve">С - Соціальні науки, журналістика, </w:t>
      </w:r>
      <w:r>
        <w:rPr>
          <w:rFonts w:ascii="Times New Roman" w:hAnsi="Times New Roman" w:cs="Times New Roman"/>
          <w:sz w:val="28"/>
          <w:szCs w:val="28"/>
          <w:u w:val="single"/>
        </w:rPr>
        <w:t xml:space="preserve">   </w:t>
      </w:r>
      <w:r w:rsidRPr="00A050DF">
        <w:rPr>
          <w:rFonts w:ascii="Times New Roman" w:hAnsi="Times New Roman" w:cs="Times New Roman"/>
          <w:sz w:val="28"/>
          <w:szCs w:val="28"/>
          <w:u w:val="single"/>
        </w:rPr>
        <w:t>інформація  та  міжнародні відносини</w:t>
      </w:r>
    </w:p>
    <w:p w14:paraId="55593C80" w14:textId="1042035A" w:rsidR="00A050DF" w:rsidRPr="00A050DF" w:rsidRDefault="00A050DF" w:rsidP="00A050DF">
      <w:pPr>
        <w:spacing w:after="0" w:line="240" w:lineRule="auto"/>
        <w:ind w:left="1134"/>
        <w:jc w:val="both"/>
        <w:rPr>
          <w:rFonts w:ascii="Times New Roman" w:hAnsi="Times New Roman" w:cs="Times New Roman"/>
          <w:sz w:val="28"/>
          <w:szCs w:val="28"/>
        </w:rPr>
      </w:pPr>
      <w:r w:rsidRPr="00A050DF">
        <w:rPr>
          <w:rFonts w:ascii="Times New Roman" w:hAnsi="Times New Roman" w:cs="Times New Roman"/>
          <w:sz w:val="28"/>
          <w:szCs w:val="28"/>
        </w:rPr>
        <w:t xml:space="preserve">Спеціальність            </w:t>
      </w:r>
      <w:r>
        <w:rPr>
          <w:rFonts w:ascii="Times New Roman" w:hAnsi="Times New Roman" w:cs="Times New Roman"/>
          <w:sz w:val="28"/>
          <w:szCs w:val="28"/>
        </w:rPr>
        <w:t xml:space="preserve">   </w:t>
      </w:r>
      <w:r w:rsidRPr="00A050DF">
        <w:rPr>
          <w:rFonts w:ascii="Times New Roman" w:hAnsi="Times New Roman" w:cs="Times New Roman"/>
          <w:sz w:val="28"/>
          <w:szCs w:val="28"/>
          <w:u w:val="single"/>
        </w:rPr>
        <w:t>С4 «Психологія»</w:t>
      </w:r>
    </w:p>
    <w:p w14:paraId="5B72EC9D" w14:textId="4B1AE724" w:rsidR="00A050DF" w:rsidRPr="00A050DF" w:rsidRDefault="00A050DF" w:rsidP="00A050DF">
      <w:pPr>
        <w:spacing w:line="240" w:lineRule="auto"/>
        <w:ind w:left="3969" w:hanging="2835"/>
        <w:jc w:val="both"/>
        <w:rPr>
          <w:rFonts w:ascii="Times New Roman" w:hAnsi="Times New Roman" w:cs="Times New Roman"/>
          <w:sz w:val="28"/>
          <w:szCs w:val="28"/>
        </w:rPr>
      </w:pPr>
      <w:r w:rsidRPr="00A050DF">
        <w:rPr>
          <w:rFonts w:ascii="Times New Roman" w:hAnsi="Times New Roman" w:cs="Times New Roman"/>
          <w:sz w:val="28"/>
          <w:szCs w:val="28"/>
        </w:rPr>
        <w:t xml:space="preserve">Освітня програма  </w:t>
      </w:r>
      <w:r w:rsidRPr="00A050DF">
        <w:rPr>
          <w:rFonts w:ascii="Times New Roman" w:hAnsi="Times New Roman" w:cs="Times New Roman"/>
          <w:sz w:val="28"/>
          <w:szCs w:val="28"/>
          <w:u w:val="single"/>
        </w:rPr>
        <w:t xml:space="preserve">Освітньо-професійна програма </w:t>
      </w:r>
      <w:r w:rsidRPr="00A050DF">
        <w:rPr>
          <w:rFonts w:ascii="Times New Roman" w:hAnsi="Times New Roman" w:cs="Times New Roman"/>
          <w:sz w:val="28"/>
          <w:szCs w:val="28"/>
        </w:rPr>
        <w:t>«</w:t>
      </w:r>
      <w:r w:rsidRPr="00A050DF">
        <w:rPr>
          <w:rFonts w:ascii="Times New Roman" w:hAnsi="Times New Roman" w:cs="Times New Roman"/>
          <w:sz w:val="28"/>
          <w:szCs w:val="28"/>
          <w:u w:val="single"/>
        </w:rPr>
        <w:t>Клінічна психологія» другого (магістерського) рівня вищої освіти за спеціальністю С4 «Психологія»</w:t>
      </w:r>
    </w:p>
    <w:p w14:paraId="62EC3560" w14:textId="00401FDB" w:rsidR="00A050DF" w:rsidRPr="00A050DF" w:rsidRDefault="00A050DF" w:rsidP="00A050DF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A050DF">
        <w:rPr>
          <w:rFonts w:ascii="Times New Roman" w:hAnsi="Times New Roman" w:cs="Times New Roman"/>
          <w:sz w:val="28"/>
          <w:szCs w:val="28"/>
        </w:rPr>
        <w:br/>
      </w:r>
      <w:r w:rsidRPr="00A050DF">
        <w:rPr>
          <w:rFonts w:ascii="Times New Roman" w:hAnsi="Times New Roman" w:cs="Times New Roman"/>
          <w:sz w:val="28"/>
          <w:szCs w:val="28"/>
        </w:rPr>
        <w:br/>
      </w:r>
      <w:r w:rsidRPr="00A050DF">
        <w:rPr>
          <w:rFonts w:ascii="Times New Roman" w:hAnsi="Times New Roman" w:cs="Times New Roman"/>
          <w:sz w:val="28"/>
          <w:szCs w:val="28"/>
        </w:rPr>
        <w:br/>
      </w:r>
      <w:r w:rsidRPr="00A050DF">
        <w:rPr>
          <w:rFonts w:ascii="Times New Roman" w:hAnsi="Times New Roman" w:cs="Times New Roman"/>
          <w:sz w:val="28"/>
          <w:szCs w:val="28"/>
        </w:rPr>
        <w:br/>
      </w:r>
      <w:r w:rsidRPr="00A050DF">
        <w:rPr>
          <w:rFonts w:ascii="Times New Roman" w:hAnsi="Times New Roman" w:cs="Times New Roman"/>
          <w:sz w:val="28"/>
          <w:szCs w:val="28"/>
        </w:rPr>
        <w:br/>
      </w:r>
      <w:r w:rsidRPr="00A050DF">
        <w:rPr>
          <w:rFonts w:ascii="Times New Roman" w:hAnsi="Times New Roman" w:cs="Times New Roman"/>
          <w:sz w:val="28"/>
          <w:szCs w:val="28"/>
        </w:rPr>
        <w:br/>
      </w:r>
    </w:p>
    <w:p w14:paraId="1AC884C3" w14:textId="77777777" w:rsidR="00A050DF" w:rsidRPr="00A050DF" w:rsidRDefault="00A050DF" w:rsidP="00A050DF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050DF">
        <w:rPr>
          <w:rFonts w:ascii="Times New Roman" w:hAnsi="Times New Roman" w:cs="Times New Roman"/>
          <w:b/>
          <w:bCs/>
          <w:sz w:val="28"/>
          <w:szCs w:val="28"/>
        </w:rPr>
        <w:t>2025</w:t>
      </w:r>
    </w:p>
    <w:p w14:paraId="1999DB00" w14:textId="77777777" w:rsidR="00A050DF" w:rsidRPr="00A050DF" w:rsidRDefault="00A050DF" w:rsidP="00A050DF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A050DF">
        <w:rPr>
          <w:rFonts w:ascii="Times New Roman" w:hAnsi="Times New Roman" w:cs="Times New Roman"/>
          <w:sz w:val="28"/>
          <w:szCs w:val="28"/>
        </w:rPr>
        <w:br/>
      </w:r>
    </w:p>
    <w:p w14:paraId="0FE84662" w14:textId="77777777" w:rsidR="001867EC" w:rsidRDefault="00A050DF" w:rsidP="001867EC">
      <w:pPr>
        <w:jc w:val="center"/>
        <w:rPr>
          <w:rFonts w:ascii="Times New Roman" w:hAnsi="Times New Roman" w:cs="Times New Roman"/>
          <w:sz w:val="28"/>
          <w:szCs w:val="28"/>
        </w:rPr>
      </w:pPr>
      <w:r w:rsidRPr="00A050DF">
        <w:rPr>
          <w:rFonts w:ascii="Times New Roman" w:hAnsi="Times New Roman" w:cs="Times New Roman"/>
          <w:sz w:val="28"/>
          <w:szCs w:val="28"/>
        </w:rPr>
        <w:lastRenderedPageBreak/>
        <w:t>Методичні вказівки до контрольної</w:t>
      </w:r>
      <w:r w:rsidR="001867EC">
        <w:rPr>
          <w:rFonts w:ascii="Times New Roman" w:hAnsi="Times New Roman" w:cs="Times New Roman"/>
          <w:sz w:val="28"/>
          <w:szCs w:val="28"/>
        </w:rPr>
        <w:t xml:space="preserve"> роботи з навчальної дисципліни</w:t>
      </w:r>
    </w:p>
    <w:p w14:paraId="62B4BE0E" w14:textId="5CE0CAA2" w:rsidR="001867EC" w:rsidRPr="0038258A" w:rsidRDefault="001867EC" w:rsidP="001867EC">
      <w:pPr>
        <w:jc w:val="center"/>
        <w:rPr>
          <w:b/>
          <w:bCs/>
          <w:sz w:val="28"/>
          <w:szCs w:val="28"/>
        </w:rPr>
      </w:pPr>
      <w:r w:rsidRPr="001867EC">
        <w:rPr>
          <w:rFonts w:ascii="Times New Roman" w:hAnsi="Times New Roman" w:cs="Times New Roman"/>
          <w:b/>
          <w:bCs/>
          <w:sz w:val="28"/>
          <w:szCs w:val="28"/>
        </w:rPr>
        <w:t>«</w:t>
      </w:r>
      <w:r w:rsidRPr="001867EC">
        <w:rPr>
          <w:rFonts w:ascii="Times New Roman" w:hAnsi="Times New Roman" w:cs="Times New Roman"/>
          <w:b/>
          <w:sz w:val="28"/>
          <w:szCs w:val="28"/>
        </w:rPr>
        <w:t>КЛІНІЧНА ПСИХОДІАГНОСТИКА ТА СИСТЕМИ КЛАСИФІКАЦІЙ</w:t>
      </w:r>
      <w:r w:rsidRPr="001867EC">
        <w:rPr>
          <w:rFonts w:ascii="Times New Roman" w:hAnsi="Times New Roman" w:cs="Times New Roman"/>
          <w:b/>
          <w:bCs/>
          <w:sz w:val="28"/>
          <w:szCs w:val="28"/>
        </w:rPr>
        <w:t>»</w:t>
      </w:r>
    </w:p>
    <w:p w14:paraId="3E733E48" w14:textId="69AE6710" w:rsidR="00A050DF" w:rsidRPr="00A050DF" w:rsidRDefault="00A050DF" w:rsidP="00A050DF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A050DF">
        <w:rPr>
          <w:rFonts w:ascii="Times New Roman" w:hAnsi="Times New Roman" w:cs="Times New Roman"/>
          <w:sz w:val="28"/>
          <w:szCs w:val="28"/>
        </w:rPr>
        <w:t>для студентів за напрямом підготовки фахівців другого (магістерського) рівня вищої освіти, галузі знань С «Соціальні науки, журналістика, інформація та міжнародні відносини», спеціальності С4 «Психологія»</w:t>
      </w:r>
    </w:p>
    <w:p w14:paraId="66291B3B" w14:textId="77777777" w:rsidR="00A050DF" w:rsidRPr="00A050DF" w:rsidRDefault="00A050DF" w:rsidP="00A050DF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206A6C9" w14:textId="159D8380" w:rsidR="00A050DF" w:rsidRPr="00A050DF" w:rsidRDefault="00A050DF" w:rsidP="00A050DF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A050DF">
        <w:rPr>
          <w:rFonts w:ascii="Times New Roman" w:hAnsi="Times New Roman" w:cs="Times New Roman"/>
          <w:b/>
          <w:bCs/>
          <w:sz w:val="28"/>
          <w:szCs w:val="28"/>
        </w:rPr>
        <w:t>Розробник:   </w:t>
      </w:r>
    </w:p>
    <w:p w14:paraId="71C1FF8D" w14:textId="77777777" w:rsidR="001867EC" w:rsidRPr="00F663B9" w:rsidRDefault="001867EC" w:rsidP="001867EC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663B9">
        <w:rPr>
          <w:rFonts w:ascii="Times New Roman" w:hAnsi="Times New Roman" w:cs="Times New Roman"/>
          <w:sz w:val="28"/>
          <w:szCs w:val="28"/>
        </w:rPr>
        <w:t>Галанта Ю.А., старший викладач кафедри загальної і медичної психології Національного медичного університету імені О.О. Богомольця, кандидат медичних наук.</w:t>
      </w:r>
    </w:p>
    <w:p w14:paraId="256F7531" w14:textId="56CA9227" w:rsidR="00A050DF" w:rsidRPr="00A050DF" w:rsidRDefault="00A050DF" w:rsidP="00A050DF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A050DF">
        <w:rPr>
          <w:rFonts w:ascii="Times New Roman" w:hAnsi="Times New Roman" w:cs="Times New Roman"/>
          <w:sz w:val="28"/>
          <w:szCs w:val="28"/>
        </w:rPr>
        <w:br/>
      </w:r>
      <w:r w:rsidRPr="00A050DF">
        <w:rPr>
          <w:rFonts w:ascii="Times New Roman" w:hAnsi="Times New Roman" w:cs="Times New Roman"/>
          <w:sz w:val="28"/>
          <w:szCs w:val="28"/>
        </w:rPr>
        <w:br/>
      </w:r>
    </w:p>
    <w:p w14:paraId="3FEF9D83" w14:textId="77777777" w:rsidR="00A050DF" w:rsidRPr="00A050DF" w:rsidRDefault="00A050DF" w:rsidP="00A050DF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A050DF">
        <w:rPr>
          <w:rFonts w:ascii="Times New Roman" w:hAnsi="Times New Roman" w:cs="Times New Roman"/>
          <w:b/>
          <w:bCs/>
          <w:sz w:val="28"/>
          <w:szCs w:val="28"/>
        </w:rPr>
        <w:t>Методичні вказівки обговорено та схвалено на засіданні кафедри загальної та медичної психології</w:t>
      </w:r>
    </w:p>
    <w:p w14:paraId="667A73B8" w14:textId="77777777" w:rsidR="00A050DF" w:rsidRPr="00A050DF" w:rsidRDefault="00A050DF" w:rsidP="00A050DF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A050DF">
        <w:rPr>
          <w:rFonts w:ascii="Times New Roman" w:hAnsi="Times New Roman" w:cs="Times New Roman"/>
          <w:sz w:val="28"/>
          <w:szCs w:val="28"/>
        </w:rPr>
        <w:t>Протокол від «25» вересня 2025 року №3</w:t>
      </w:r>
    </w:p>
    <w:p w14:paraId="6DA1C2C1" w14:textId="481EF864" w:rsidR="001D2B2A" w:rsidRDefault="001D2B2A" w:rsidP="00A050DF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57AEAF4" w14:textId="1E9B48DB" w:rsidR="00E96229" w:rsidRDefault="00E96229" w:rsidP="00E9622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ru-RU"/>
          <w14:ligatures w14:val="none"/>
        </w:rPr>
      </w:pPr>
    </w:p>
    <w:p w14:paraId="6DA92633" w14:textId="38417241" w:rsidR="00E96229" w:rsidRDefault="00E96229" w:rsidP="00E9622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ru-RU"/>
          <w14:ligatures w14:val="none"/>
        </w:rPr>
      </w:pPr>
    </w:p>
    <w:p w14:paraId="52FD8E5F" w14:textId="672BDF08" w:rsidR="00E96229" w:rsidRDefault="00E96229" w:rsidP="00E9622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ru-RU"/>
          <w14:ligatures w14:val="none"/>
        </w:rPr>
      </w:pPr>
      <w:r w:rsidRPr="00E96229">
        <w:rPr>
          <w:rFonts w:ascii="Calibri" w:eastAsia="Calibri" w:hAnsi="Calibri" w:cs="Times New Roman"/>
          <w:noProof/>
          <w:kern w:val="0"/>
          <w:sz w:val="22"/>
          <w:szCs w:val="22"/>
          <w:lang w:eastAsia="uk-UA"/>
          <w14:ligatures w14:val="none"/>
        </w:rPr>
        <w:drawing>
          <wp:anchor distT="0" distB="0" distL="114300" distR="114300" simplePos="0" relativeHeight="251659264" behindDoc="1" locked="0" layoutInCell="1" allowOverlap="1" wp14:anchorId="5D7AB787" wp14:editId="5CD2430D">
            <wp:simplePos x="0" y="0"/>
            <wp:positionH relativeFrom="column">
              <wp:posOffset>2995930</wp:posOffset>
            </wp:positionH>
            <wp:positionV relativeFrom="paragraph">
              <wp:posOffset>6985</wp:posOffset>
            </wp:positionV>
            <wp:extent cx="1528445" cy="1228725"/>
            <wp:effectExtent l="0" t="0" r="0" b="9525"/>
            <wp:wrapNone/>
            <wp:docPr id="1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28841" cy="122904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B8A797" w14:textId="0D2B58E2" w:rsidR="00E96229" w:rsidRPr="00E96229" w:rsidRDefault="00E96229" w:rsidP="00E9622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ru-RU"/>
          <w14:ligatures w14:val="none"/>
        </w:rPr>
      </w:pPr>
      <w:r w:rsidRPr="00E96229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ru-RU"/>
          <w14:ligatures w14:val="none"/>
        </w:rPr>
        <w:t>Завідувач кафедри, професор                                                   Матяш М.М.</w:t>
      </w:r>
    </w:p>
    <w:p w14:paraId="0B38B9E9" w14:textId="77777777" w:rsidR="00E96229" w:rsidRDefault="00E96229" w:rsidP="00A050DF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E7BF7AB" w14:textId="77777777" w:rsidR="008821F7" w:rsidRDefault="008821F7" w:rsidP="00A050DF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8C69617" w14:textId="77777777" w:rsidR="008821F7" w:rsidRDefault="008821F7" w:rsidP="00A050DF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0C48D75" w14:textId="77777777" w:rsidR="008821F7" w:rsidRDefault="008821F7" w:rsidP="00A050DF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E49D11B" w14:textId="77777777" w:rsidR="008821F7" w:rsidRDefault="008821F7" w:rsidP="00A050DF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281616D" w14:textId="77777777" w:rsidR="008821F7" w:rsidRDefault="008821F7" w:rsidP="00A050DF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303CBF5" w14:textId="77777777" w:rsidR="008821F7" w:rsidRPr="008821F7" w:rsidRDefault="008821F7" w:rsidP="00A050DF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AE82437" w14:textId="77777777" w:rsidR="00984613" w:rsidRDefault="00984613" w:rsidP="008821F7">
      <w:pPr>
        <w:pStyle w:val="Compact"/>
        <w:spacing w:before="0" w:after="0" w:line="276" w:lineRule="auto"/>
        <w:ind w:firstLine="709"/>
        <w:jc w:val="center"/>
        <w:rPr>
          <w:b/>
          <w:bCs/>
          <w:sz w:val="28"/>
          <w:szCs w:val="28"/>
        </w:rPr>
      </w:pPr>
    </w:p>
    <w:p w14:paraId="02BBD871" w14:textId="77777777" w:rsidR="00E13DAD" w:rsidRPr="00E13DAD" w:rsidRDefault="00E13DAD" w:rsidP="00E13DAD">
      <w:pPr>
        <w:pStyle w:val="1"/>
        <w:jc w:val="center"/>
        <w:rPr>
          <w:rFonts w:ascii="Times New Roman" w:hAnsi="Times New Roman" w:cs="Times New Roman"/>
          <w:color w:val="auto"/>
          <w:sz w:val="28"/>
          <w:szCs w:val="28"/>
        </w:rPr>
      </w:pPr>
      <w:r w:rsidRPr="00E13DAD">
        <w:rPr>
          <w:rFonts w:ascii="Times New Roman" w:hAnsi="Times New Roman" w:cs="Times New Roman"/>
          <w:color w:val="auto"/>
          <w:sz w:val="28"/>
          <w:szCs w:val="28"/>
        </w:rPr>
        <w:t>Контрольна робота з дисципліни</w:t>
      </w:r>
    </w:p>
    <w:p w14:paraId="7B6B2384" w14:textId="5AB2094E" w:rsidR="00E13DAD" w:rsidRPr="00E13DAD" w:rsidRDefault="00E13DAD" w:rsidP="00E13DAD">
      <w:pPr>
        <w:pStyle w:val="af2"/>
        <w:jc w:val="center"/>
        <w:rPr>
          <w:sz w:val="28"/>
          <w:szCs w:val="28"/>
        </w:rPr>
      </w:pPr>
      <w:r w:rsidRPr="00E13DAD">
        <w:rPr>
          <w:rStyle w:val="af3"/>
          <w:rFonts w:eastAsiaTheme="majorEastAsia"/>
          <w:sz w:val="28"/>
          <w:szCs w:val="28"/>
        </w:rPr>
        <w:t>КЛІНІЧНА ПСИХОДІАГНОСТИКА ТА СИСТЕМИ КЛАСИФІКАЦІЇ</w:t>
      </w:r>
      <w:r w:rsidRPr="00E13DAD">
        <w:rPr>
          <w:sz w:val="28"/>
          <w:szCs w:val="28"/>
        </w:rPr>
        <w:t xml:space="preserve"> </w:t>
      </w:r>
    </w:p>
    <w:p w14:paraId="583E6F32" w14:textId="7B1BED25" w:rsidR="00E13DAD" w:rsidRPr="00E13DAD" w:rsidRDefault="00E13DAD" w:rsidP="00E13DAD">
      <w:pPr>
        <w:pStyle w:val="2"/>
        <w:rPr>
          <w:rFonts w:ascii="Times New Roman" w:hAnsi="Times New Roman" w:cs="Times New Roman"/>
          <w:color w:val="auto"/>
          <w:sz w:val="28"/>
          <w:szCs w:val="28"/>
        </w:rPr>
      </w:pPr>
      <w:r w:rsidRPr="00E13DAD">
        <w:rPr>
          <w:rFonts w:ascii="Times New Roman" w:hAnsi="Times New Roman" w:cs="Times New Roman"/>
          <w:color w:val="auto"/>
          <w:sz w:val="28"/>
          <w:szCs w:val="28"/>
        </w:rPr>
        <w:t xml:space="preserve">Частина I. Відкриті запитання </w:t>
      </w:r>
    </w:p>
    <w:p w14:paraId="6E3CC5D3" w14:textId="77777777" w:rsidR="00E13DAD" w:rsidRPr="00E13DAD" w:rsidRDefault="00E13DAD" w:rsidP="00E13DAD">
      <w:pPr>
        <w:pStyle w:val="af2"/>
        <w:rPr>
          <w:sz w:val="28"/>
          <w:szCs w:val="28"/>
        </w:rPr>
      </w:pPr>
      <w:r w:rsidRPr="00E13DAD">
        <w:rPr>
          <w:rStyle w:val="af4"/>
          <w:rFonts w:eastAsiaTheme="majorEastAsia"/>
          <w:sz w:val="28"/>
          <w:szCs w:val="28"/>
        </w:rPr>
        <w:t>Надайте розгорнуті та змістовні відповіді на запитання.</w:t>
      </w:r>
    </w:p>
    <w:p w14:paraId="2C7E28BD" w14:textId="77777777" w:rsidR="00E13DAD" w:rsidRPr="00E13DAD" w:rsidRDefault="00E13DAD" w:rsidP="00E13DAD">
      <w:pPr>
        <w:pStyle w:val="3"/>
        <w:rPr>
          <w:rFonts w:ascii="Times New Roman" w:hAnsi="Times New Roman" w:cs="Times New Roman"/>
          <w:color w:val="auto"/>
        </w:rPr>
      </w:pPr>
      <w:r w:rsidRPr="00E13DAD">
        <w:rPr>
          <w:rFonts w:ascii="Times New Roman" w:hAnsi="Times New Roman" w:cs="Times New Roman"/>
          <w:color w:val="auto"/>
        </w:rPr>
        <w:t>I. Основи та принципи</w:t>
      </w:r>
    </w:p>
    <w:p w14:paraId="7EEDA283" w14:textId="77777777" w:rsidR="00E13DAD" w:rsidRPr="00E13DAD" w:rsidRDefault="00E13DAD" w:rsidP="00E13DAD">
      <w:pPr>
        <w:pStyle w:val="af2"/>
        <w:numPr>
          <w:ilvl w:val="0"/>
          <w:numId w:val="4"/>
        </w:numPr>
        <w:rPr>
          <w:sz w:val="28"/>
          <w:szCs w:val="28"/>
        </w:rPr>
      </w:pPr>
      <w:r w:rsidRPr="00E13DAD">
        <w:rPr>
          <w:sz w:val="28"/>
          <w:szCs w:val="28"/>
        </w:rPr>
        <w:t>Сформулюйте основну мету та три ключові завдання клінічної психодіагностики.</w:t>
      </w:r>
    </w:p>
    <w:p w14:paraId="7D808335" w14:textId="77777777" w:rsidR="00E13DAD" w:rsidRPr="00E13DAD" w:rsidRDefault="00E13DAD" w:rsidP="00E13DAD">
      <w:pPr>
        <w:pStyle w:val="af2"/>
        <w:numPr>
          <w:ilvl w:val="0"/>
          <w:numId w:val="4"/>
        </w:numPr>
        <w:rPr>
          <w:sz w:val="28"/>
          <w:szCs w:val="28"/>
        </w:rPr>
      </w:pPr>
      <w:r w:rsidRPr="00E13DAD">
        <w:rPr>
          <w:sz w:val="28"/>
          <w:szCs w:val="28"/>
        </w:rPr>
        <w:t>Поясніть сутність системного принципу в клінічній діагностиці та наведіть приклад його застосування.</w:t>
      </w:r>
    </w:p>
    <w:p w14:paraId="46367FC4" w14:textId="77777777" w:rsidR="00E13DAD" w:rsidRPr="00E13DAD" w:rsidRDefault="00E13DAD" w:rsidP="00E13DAD">
      <w:pPr>
        <w:pStyle w:val="af2"/>
        <w:numPr>
          <w:ilvl w:val="0"/>
          <w:numId w:val="4"/>
        </w:numPr>
        <w:rPr>
          <w:sz w:val="28"/>
          <w:szCs w:val="28"/>
        </w:rPr>
      </w:pPr>
      <w:r w:rsidRPr="00E13DAD">
        <w:rPr>
          <w:sz w:val="28"/>
          <w:szCs w:val="28"/>
        </w:rPr>
        <w:t>Чим відрізняється клінічна психодіагностика від загальної (диференціальної) психологічної діагностики?</w:t>
      </w:r>
    </w:p>
    <w:p w14:paraId="33D05141" w14:textId="77777777" w:rsidR="00E13DAD" w:rsidRPr="00E13DAD" w:rsidRDefault="00E13DAD" w:rsidP="00E13DAD">
      <w:pPr>
        <w:pStyle w:val="af2"/>
        <w:numPr>
          <w:ilvl w:val="0"/>
          <w:numId w:val="4"/>
        </w:numPr>
        <w:rPr>
          <w:sz w:val="28"/>
          <w:szCs w:val="28"/>
        </w:rPr>
      </w:pPr>
      <w:r w:rsidRPr="00E13DAD">
        <w:rPr>
          <w:sz w:val="28"/>
          <w:szCs w:val="28"/>
        </w:rPr>
        <w:t>Розкрийте поняття «діагностична гіпотеза» та опишіть її роль у процесі обстеження.</w:t>
      </w:r>
    </w:p>
    <w:p w14:paraId="59C9F64A" w14:textId="77777777" w:rsidR="00E13DAD" w:rsidRPr="00E13DAD" w:rsidRDefault="00E13DAD" w:rsidP="00E13DAD">
      <w:pPr>
        <w:pStyle w:val="af2"/>
        <w:numPr>
          <w:ilvl w:val="0"/>
          <w:numId w:val="4"/>
        </w:numPr>
        <w:rPr>
          <w:sz w:val="28"/>
          <w:szCs w:val="28"/>
        </w:rPr>
      </w:pPr>
      <w:r w:rsidRPr="00E13DAD">
        <w:rPr>
          <w:sz w:val="28"/>
          <w:szCs w:val="28"/>
        </w:rPr>
        <w:t>Що таке нозологічний підхід у діагностиці, та які його переваги та недоліки?</w:t>
      </w:r>
    </w:p>
    <w:p w14:paraId="33FA6042" w14:textId="77777777" w:rsidR="00E13DAD" w:rsidRPr="00E13DAD" w:rsidRDefault="00E13DAD" w:rsidP="00E13DAD">
      <w:pPr>
        <w:pStyle w:val="3"/>
        <w:rPr>
          <w:rFonts w:ascii="Times New Roman" w:hAnsi="Times New Roman" w:cs="Times New Roman"/>
          <w:color w:val="auto"/>
        </w:rPr>
      </w:pPr>
      <w:r w:rsidRPr="00E13DAD">
        <w:rPr>
          <w:rFonts w:ascii="Times New Roman" w:hAnsi="Times New Roman" w:cs="Times New Roman"/>
          <w:color w:val="auto"/>
        </w:rPr>
        <w:t>II. Методи обстеження</w:t>
      </w:r>
    </w:p>
    <w:p w14:paraId="274B829E" w14:textId="77777777" w:rsidR="00E13DAD" w:rsidRPr="00E13DAD" w:rsidRDefault="00E13DAD" w:rsidP="00E13DAD">
      <w:pPr>
        <w:pStyle w:val="af2"/>
        <w:numPr>
          <w:ilvl w:val="0"/>
          <w:numId w:val="5"/>
        </w:numPr>
        <w:rPr>
          <w:sz w:val="28"/>
          <w:szCs w:val="28"/>
        </w:rPr>
      </w:pPr>
      <w:r w:rsidRPr="00E13DAD">
        <w:rPr>
          <w:sz w:val="28"/>
          <w:szCs w:val="28"/>
        </w:rPr>
        <w:t>Опишіть відмінності між структурованим та неструктурованим клінічним інтерв'ю.</w:t>
      </w:r>
    </w:p>
    <w:p w14:paraId="16DEBB8C" w14:textId="77777777" w:rsidR="00E13DAD" w:rsidRPr="00E13DAD" w:rsidRDefault="00E13DAD" w:rsidP="00E13DAD">
      <w:pPr>
        <w:pStyle w:val="af2"/>
        <w:numPr>
          <w:ilvl w:val="0"/>
          <w:numId w:val="5"/>
        </w:numPr>
        <w:rPr>
          <w:sz w:val="28"/>
          <w:szCs w:val="28"/>
        </w:rPr>
      </w:pPr>
      <w:r w:rsidRPr="00E13DAD">
        <w:rPr>
          <w:sz w:val="28"/>
          <w:szCs w:val="28"/>
        </w:rPr>
        <w:t>Назвіть та схарактеризуйте три основні етапи клінічного інтерв'ю.</w:t>
      </w:r>
    </w:p>
    <w:p w14:paraId="79CD9CA8" w14:textId="77777777" w:rsidR="00E13DAD" w:rsidRPr="00E13DAD" w:rsidRDefault="00E13DAD" w:rsidP="00E13DAD">
      <w:pPr>
        <w:pStyle w:val="af2"/>
        <w:numPr>
          <w:ilvl w:val="0"/>
          <w:numId w:val="5"/>
        </w:numPr>
        <w:rPr>
          <w:sz w:val="28"/>
          <w:szCs w:val="28"/>
        </w:rPr>
      </w:pPr>
      <w:r w:rsidRPr="00E13DAD">
        <w:rPr>
          <w:sz w:val="28"/>
          <w:szCs w:val="28"/>
        </w:rPr>
        <w:t>Які основні правила та принципи застосовуються при проведенні клінічного спостереження?</w:t>
      </w:r>
    </w:p>
    <w:p w14:paraId="5FFFDF14" w14:textId="77777777" w:rsidR="00E13DAD" w:rsidRPr="00E13DAD" w:rsidRDefault="00E13DAD" w:rsidP="00E13DAD">
      <w:pPr>
        <w:pStyle w:val="af2"/>
        <w:numPr>
          <w:ilvl w:val="0"/>
          <w:numId w:val="5"/>
        </w:numPr>
        <w:rPr>
          <w:sz w:val="28"/>
          <w:szCs w:val="28"/>
        </w:rPr>
      </w:pPr>
      <w:r w:rsidRPr="00E13DAD">
        <w:rPr>
          <w:sz w:val="28"/>
          <w:szCs w:val="28"/>
        </w:rPr>
        <w:t>Що таке анамнестичні дані, та які два основні види анамнезу (за методом збору) ви знаєте?</w:t>
      </w:r>
    </w:p>
    <w:p w14:paraId="761DDA74" w14:textId="77777777" w:rsidR="00E13DAD" w:rsidRPr="00E13DAD" w:rsidRDefault="00E13DAD" w:rsidP="00E13DAD">
      <w:pPr>
        <w:pStyle w:val="af2"/>
        <w:numPr>
          <w:ilvl w:val="0"/>
          <w:numId w:val="5"/>
        </w:numPr>
        <w:rPr>
          <w:sz w:val="28"/>
          <w:szCs w:val="28"/>
        </w:rPr>
      </w:pPr>
      <w:r w:rsidRPr="00E13DAD">
        <w:rPr>
          <w:sz w:val="28"/>
          <w:szCs w:val="28"/>
        </w:rPr>
        <w:t>Поясніть сутність феномену «раппорт» і його значення для успішної психодіагностики.</w:t>
      </w:r>
    </w:p>
    <w:p w14:paraId="72528C53" w14:textId="77777777" w:rsidR="00E13DAD" w:rsidRPr="00E13DAD" w:rsidRDefault="00E13DAD" w:rsidP="00E13DAD">
      <w:pPr>
        <w:pStyle w:val="3"/>
        <w:rPr>
          <w:rFonts w:ascii="Times New Roman" w:hAnsi="Times New Roman" w:cs="Times New Roman"/>
          <w:color w:val="auto"/>
        </w:rPr>
      </w:pPr>
      <w:r w:rsidRPr="00E13DAD">
        <w:rPr>
          <w:rFonts w:ascii="Times New Roman" w:hAnsi="Times New Roman" w:cs="Times New Roman"/>
          <w:color w:val="auto"/>
        </w:rPr>
        <w:t>III. Тестування та експеримент</w:t>
      </w:r>
    </w:p>
    <w:p w14:paraId="63DE337A" w14:textId="77777777" w:rsidR="00E13DAD" w:rsidRPr="00E13DAD" w:rsidRDefault="00E13DAD" w:rsidP="00E13DAD">
      <w:pPr>
        <w:pStyle w:val="af2"/>
        <w:numPr>
          <w:ilvl w:val="0"/>
          <w:numId w:val="6"/>
        </w:numPr>
        <w:rPr>
          <w:sz w:val="28"/>
          <w:szCs w:val="28"/>
        </w:rPr>
      </w:pPr>
      <w:r w:rsidRPr="00E13DAD">
        <w:rPr>
          <w:sz w:val="28"/>
          <w:szCs w:val="28"/>
        </w:rPr>
        <w:t>Визначте поняття «валідність» тесту та назвіть три її основні види.</w:t>
      </w:r>
    </w:p>
    <w:p w14:paraId="5E69BBBD" w14:textId="77777777" w:rsidR="00E13DAD" w:rsidRPr="00E13DAD" w:rsidRDefault="00E13DAD" w:rsidP="00E13DAD">
      <w:pPr>
        <w:pStyle w:val="af2"/>
        <w:numPr>
          <w:ilvl w:val="0"/>
          <w:numId w:val="6"/>
        </w:numPr>
        <w:rPr>
          <w:sz w:val="28"/>
          <w:szCs w:val="28"/>
        </w:rPr>
      </w:pPr>
      <w:r w:rsidRPr="00E13DAD">
        <w:rPr>
          <w:sz w:val="28"/>
          <w:szCs w:val="28"/>
        </w:rPr>
        <w:t>Що таке «надійність» тесту? Опишіть метод "тест-ретест".</w:t>
      </w:r>
    </w:p>
    <w:p w14:paraId="19543B7F" w14:textId="77777777" w:rsidR="00E13DAD" w:rsidRPr="00E13DAD" w:rsidRDefault="00E13DAD" w:rsidP="00E13DAD">
      <w:pPr>
        <w:pStyle w:val="af2"/>
        <w:numPr>
          <w:ilvl w:val="0"/>
          <w:numId w:val="6"/>
        </w:numPr>
        <w:rPr>
          <w:sz w:val="28"/>
          <w:szCs w:val="28"/>
        </w:rPr>
      </w:pPr>
      <w:r w:rsidRPr="00E13DAD">
        <w:rPr>
          <w:sz w:val="28"/>
          <w:szCs w:val="28"/>
        </w:rPr>
        <w:t>Опишіть базовий принцип дії та використання проективних методик (на прикладі Тесту Роршаха або ТАТ).</w:t>
      </w:r>
    </w:p>
    <w:p w14:paraId="4F7B37F3" w14:textId="77777777" w:rsidR="00E13DAD" w:rsidRPr="00E13DAD" w:rsidRDefault="00E13DAD" w:rsidP="00E13DAD">
      <w:pPr>
        <w:pStyle w:val="af2"/>
        <w:numPr>
          <w:ilvl w:val="0"/>
          <w:numId w:val="6"/>
        </w:numPr>
        <w:rPr>
          <w:sz w:val="28"/>
          <w:szCs w:val="28"/>
        </w:rPr>
      </w:pPr>
      <w:r w:rsidRPr="00E13DAD">
        <w:rPr>
          <w:sz w:val="28"/>
          <w:szCs w:val="28"/>
        </w:rPr>
        <w:t>Назвіть та опишіть особливості застосування об'єктивних опитувальників (наприклад, MMPI) у клінічній практиці.</w:t>
      </w:r>
    </w:p>
    <w:p w14:paraId="451E43B0" w14:textId="77777777" w:rsidR="00E13DAD" w:rsidRPr="00E13DAD" w:rsidRDefault="00E13DAD" w:rsidP="00E13DAD">
      <w:pPr>
        <w:pStyle w:val="af2"/>
        <w:numPr>
          <w:ilvl w:val="0"/>
          <w:numId w:val="6"/>
        </w:numPr>
        <w:rPr>
          <w:sz w:val="28"/>
          <w:szCs w:val="28"/>
        </w:rPr>
      </w:pPr>
      <w:r w:rsidRPr="00E13DAD">
        <w:rPr>
          <w:sz w:val="28"/>
          <w:szCs w:val="28"/>
        </w:rPr>
        <w:t>Поясніть роль та специфіку психологічного експерименту в умовах клініки (на відміну від лабораторного).</w:t>
      </w:r>
    </w:p>
    <w:p w14:paraId="35178BAF" w14:textId="77777777" w:rsidR="00E13DAD" w:rsidRPr="00E13DAD" w:rsidRDefault="00E13DAD" w:rsidP="00E13DAD">
      <w:pPr>
        <w:pStyle w:val="3"/>
        <w:rPr>
          <w:rFonts w:ascii="Times New Roman" w:hAnsi="Times New Roman" w:cs="Times New Roman"/>
          <w:color w:val="auto"/>
        </w:rPr>
      </w:pPr>
      <w:r w:rsidRPr="00E13DAD">
        <w:rPr>
          <w:rFonts w:ascii="Times New Roman" w:hAnsi="Times New Roman" w:cs="Times New Roman"/>
          <w:color w:val="auto"/>
        </w:rPr>
        <w:lastRenderedPageBreak/>
        <w:t>IV. Системи класифікації</w:t>
      </w:r>
    </w:p>
    <w:p w14:paraId="63567CC2" w14:textId="77777777" w:rsidR="00E13DAD" w:rsidRPr="00E13DAD" w:rsidRDefault="00E13DAD" w:rsidP="00E13DAD">
      <w:pPr>
        <w:pStyle w:val="af2"/>
        <w:numPr>
          <w:ilvl w:val="0"/>
          <w:numId w:val="7"/>
        </w:numPr>
        <w:rPr>
          <w:sz w:val="28"/>
          <w:szCs w:val="28"/>
        </w:rPr>
      </w:pPr>
      <w:r w:rsidRPr="00E13DAD">
        <w:rPr>
          <w:sz w:val="28"/>
          <w:szCs w:val="28"/>
        </w:rPr>
        <w:t>Опишіть ключову відмінність між системами класифікації DSM та МКХ у їхньому походженні та основній меті.</w:t>
      </w:r>
    </w:p>
    <w:p w14:paraId="07FD038F" w14:textId="77777777" w:rsidR="00E13DAD" w:rsidRPr="00E13DAD" w:rsidRDefault="00E13DAD" w:rsidP="00E13DAD">
      <w:pPr>
        <w:pStyle w:val="af2"/>
        <w:numPr>
          <w:ilvl w:val="0"/>
          <w:numId w:val="7"/>
        </w:numPr>
        <w:rPr>
          <w:sz w:val="28"/>
          <w:szCs w:val="28"/>
        </w:rPr>
      </w:pPr>
      <w:r w:rsidRPr="00E13DAD">
        <w:rPr>
          <w:sz w:val="28"/>
          <w:szCs w:val="28"/>
        </w:rPr>
        <w:t>Що таке «операціональний діагноз» і чому він важливий у сучасній клінічній психодіагностиці?</w:t>
      </w:r>
    </w:p>
    <w:p w14:paraId="107E39B4" w14:textId="77777777" w:rsidR="00E13DAD" w:rsidRPr="00E13DAD" w:rsidRDefault="00E13DAD" w:rsidP="00E13DAD">
      <w:pPr>
        <w:pStyle w:val="af2"/>
        <w:numPr>
          <w:ilvl w:val="0"/>
          <w:numId w:val="7"/>
        </w:numPr>
        <w:rPr>
          <w:sz w:val="28"/>
          <w:szCs w:val="28"/>
        </w:rPr>
      </w:pPr>
      <w:r w:rsidRPr="00E13DAD">
        <w:rPr>
          <w:sz w:val="28"/>
          <w:szCs w:val="28"/>
        </w:rPr>
        <w:t>Як система МКХ-11 (ICD-11) змінила підхід до діагностики розладів особистості порівняно з попередніми версіями?</w:t>
      </w:r>
    </w:p>
    <w:p w14:paraId="55785D12" w14:textId="77777777" w:rsidR="00E13DAD" w:rsidRPr="00E13DAD" w:rsidRDefault="00E13DAD" w:rsidP="00E13DAD">
      <w:pPr>
        <w:pStyle w:val="3"/>
        <w:rPr>
          <w:rFonts w:ascii="Times New Roman" w:hAnsi="Times New Roman" w:cs="Times New Roman"/>
          <w:color w:val="auto"/>
        </w:rPr>
      </w:pPr>
      <w:r w:rsidRPr="00E13DAD">
        <w:rPr>
          <w:rFonts w:ascii="Times New Roman" w:hAnsi="Times New Roman" w:cs="Times New Roman"/>
          <w:color w:val="auto"/>
        </w:rPr>
        <w:t>V. Етичні аспекти</w:t>
      </w:r>
    </w:p>
    <w:p w14:paraId="05975B9A" w14:textId="77777777" w:rsidR="00E13DAD" w:rsidRPr="00E13DAD" w:rsidRDefault="00E13DAD" w:rsidP="00E13DAD">
      <w:pPr>
        <w:pStyle w:val="af2"/>
        <w:numPr>
          <w:ilvl w:val="0"/>
          <w:numId w:val="8"/>
        </w:numPr>
        <w:rPr>
          <w:sz w:val="28"/>
          <w:szCs w:val="28"/>
        </w:rPr>
      </w:pPr>
      <w:r w:rsidRPr="00E13DAD">
        <w:rPr>
          <w:sz w:val="28"/>
          <w:szCs w:val="28"/>
        </w:rPr>
        <w:t>Розкрийте зміст принципу «інформованої згоди» в контексті психодіагностичного обстеження.</w:t>
      </w:r>
    </w:p>
    <w:p w14:paraId="1AA1D12E" w14:textId="77777777" w:rsidR="00E13DAD" w:rsidRPr="00E13DAD" w:rsidRDefault="00E13DAD" w:rsidP="00E13DAD">
      <w:pPr>
        <w:pStyle w:val="af2"/>
        <w:numPr>
          <w:ilvl w:val="0"/>
          <w:numId w:val="8"/>
        </w:numPr>
        <w:rPr>
          <w:sz w:val="28"/>
          <w:szCs w:val="28"/>
        </w:rPr>
      </w:pPr>
      <w:r w:rsidRPr="00E13DAD">
        <w:rPr>
          <w:sz w:val="28"/>
          <w:szCs w:val="28"/>
        </w:rPr>
        <w:t>Назвіть та поясніть дві найважливіші межі конфіденційності, які клінічний психолог зобов'язаний розкрити клієнту.</w:t>
      </w:r>
    </w:p>
    <w:p w14:paraId="4CE287F5" w14:textId="79658F49" w:rsidR="00E13DAD" w:rsidRPr="00E13DAD" w:rsidRDefault="00E13DAD" w:rsidP="00E13DAD">
      <w:pPr>
        <w:pStyle w:val="2"/>
        <w:rPr>
          <w:rFonts w:ascii="Times New Roman" w:hAnsi="Times New Roman" w:cs="Times New Roman"/>
          <w:color w:val="auto"/>
          <w:sz w:val="28"/>
          <w:szCs w:val="28"/>
        </w:rPr>
      </w:pPr>
      <w:r w:rsidRPr="00E13DAD">
        <w:rPr>
          <w:rFonts w:ascii="Times New Roman" w:hAnsi="Times New Roman" w:cs="Times New Roman"/>
          <w:color w:val="auto"/>
          <w:sz w:val="28"/>
          <w:szCs w:val="28"/>
        </w:rPr>
        <w:t xml:space="preserve">Частина II. Тестові запитання </w:t>
      </w:r>
    </w:p>
    <w:p w14:paraId="2986AF53" w14:textId="77777777" w:rsidR="00E13DAD" w:rsidRPr="00E13DAD" w:rsidRDefault="00E13DAD" w:rsidP="00E13DAD">
      <w:pPr>
        <w:pStyle w:val="af2"/>
        <w:rPr>
          <w:sz w:val="28"/>
          <w:szCs w:val="28"/>
        </w:rPr>
      </w:pPr>
      <w:r w:rsidRPr="00E13DAD">
        <w:rPr>
          <w:rStyle w:val="af4"/>
          <w:rFonts w:eastAsiaTheme="majorEastAsia"/>
          <w:sz w:val="28"/>
          <w:szCs w:val="28"/>
        </w:rPr>
        <w:t>Оберіть одну правильну відповідь.</w:t>
      </w:r>
    </w:p>
    <w:p w14:paraId="2F00DD84" w14:textId="77777777" w:rsidR="00E13DAD" w:rsidRPr="00E13DAD" w:rsidRDefault="00E13DAD" w:rsidP="00E13DAD">
      <w:pPr>
        <w:pStyle w:val="3"/>
        <w:rPr>
          <w:rFonts w:ascii="Times New Roman" w:hAnsi="Times New Roman" w:cs="Times New Roman"/>
          <w:color w:val="auto"/>
        </w:rPr>
      </w:pPr>
      <w:r w:rsidRPr="00E13DAD">
        <w:rPr>
          <w:rFonts w:ascii="Times New Roman" w:hAnsi="Times New Roman" w:cs="Times New Roman"/>
          <w:color w:val="auto"/>
        </w:rPr>
        <w:t>I. Основи та принципи</w:t>
      </w:r>
    </w:p>
    <w:p w14:paraId="4836E49F" w14:textId="77777777" w:rsidR="00E13DAD" w:rsidRPr="00D20532" w:rsidRDefault="00E13DAD" w:rsidP="00E13DAD">
      <w:pPr>
        <w:pStyle w:val="af2"/>
        <w:numPr>
          <w:ilvl w:val="0"/>
          <w:numId w:val="9"/>
        </w:numPr>
        <w:rPr>
          <w:sz w:val="28"/>
          <w:szCs w:val="28"/>
        </w:rPr>
      </w:pPr>
      <w:r w:rsidRPr="00D20532">
        <w:rPr>
          <w:sz w:val="28"/>
          <w:szCs w:val="28"/>
        </w:rPr>
        <w:t xml:space="preserve">Який принцип вимагає вивчення психічного стану клієнта у динаміці та розвитку? </w:t>
      </w:r>
    </w:p>
    <w:p w14:paraId="3E63C4B0" w14:textId="77777777" w:rsidR="00E13DAD" w:rsidRPr="00D20532" w:rsidRDefault="00E13DAD" w:rsidP="00E13DAD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а) Принцип об’єктивності </w:t>
      </w:r>
    </w:p>
    <w:p w14:paraId="293FD01B" w14:textId="77777777" w:rsidR="00E13DAD" w:rsidRPr="00D20532" w:rsidRDefault="00E13DAD" w:rsidP="00E13DAD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б) Системний принцип </w:t>
      </w:r>
    </w:p>
    <w:p w14:paraId="214A7A7B" w14:textId="77777777" w:rsidR="00E13DAD" w:rsidRPr="00D20532" w:rsidRDefault="00E13DAD" w:rsidP="00E13DAD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в) </w:t>
      </w:r>
      <w:r w:rsidRPr="00D20532">
        <w:rPr>
          <w:rStyle w:val="af3"/>
          <w:rFonts w:eastAsiaTheme="majorEastAsia"/>
          <w:b w:val="0"/>
          <w:sz w:val="28"/>
          <w:szCs w:val="28"/>
        </w:rPr>
        <w:t>Принцип лонгітюдності</w:t>
      </w:r>
      <w:r w:rsidRPr="00D20532">
        <w:rPr>
          <w:sz w:val="28"/>
          <w:szCs w:val="28"/>
        </w:rPr>
        <w:t xml:space="preserve"> </w:t>
      </w:r>
    </w:p>
    <w:p w14:paraId="4F3EED0A" w14:textId="41497C8D" w:rsidR="00E13DAD" w:rsidRPr="00D20532" w:rsidRDefault="00E13DAD" w:rsidP="00E13DAD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>г) Принцип комплексного підходу</w:t>
      </w:r>
    </w:p>
    <w:p w14:paraId="3B3C0C15" w14:textId="77777777" w:rsidR="00E13DAD" w:rsidRPr="00D20532" w:rsidRDefault="00E13DAD" w:rsidP="00E13DAD">
      <w:pPr>
        <w:pStyle w:val="af2"/>
        <w:numPr>
          <w:ilvl w:val="0"/>
          <w:numId w:val="9"/>
        </w:numPr>
        <w:rPr>
          <w:sz w:val="28"/>
          <w:szCs w:val="28"/>
        </w:rPr>
      </w:pPr>
      <w:r w:rsidRPr="00D20532">
        <w:rPr>
          <w:sz w:val="28"/>
          <w:szCs w:val="28"/>
        </w:rPr>
        <w:t xml:space="preserve">Клінічна психодіагностика спрямована насамперед на: </w:t>
      </w:r>
    </w:p>
    <w:p w14:paraId="1A8A9F1D" w14:textId="77777777" w:rsidR="00E13DAD" w:rsidRPr="00D20532" w:rsidRDefault="00E13DAD" w:rsidP="00DC004E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а) Визначення рівня інтелекту </w:t>
      </w:r>
    </w:p>
    <w:p w14:paraId="4945E07C" w14:textId="77777777" w:rsidR="00E13DAD" w:rsidRPr="00D20532" w:rsidRDefault="00E13DAD" w:rsidP="00DC004E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б) </w:t>
      </w:r>
      <w:r w:rsidRPr="00D20532">
        <w:rPr>
          <w:rStyle w:val="af3"/>
          <w:rFonts w:eastAsiaTheme="majorEastAsia"/>
          <w:b w:val="0"/>
          <w:sz w:val="28"/>
          <w:szCs w:val="28"/>
        </w:rPr>
        <w:t>Визначення етіології та патогенезу порушень</w:t>
      </w:r>
      <w:r w:rsidRPr="00D20532">
        <w:rPr>
          <w:sz w:val="28"/>
          <w:szCs w:val="28"/>
        </w:rPr>
        <w:t xml:space="preserve"> </w:t>
      </w:r>
    </w:p>
    <w:p w14:paraId="5C2B0328" w14:textId="77777777" w:rsidR="00E13DAD" w:rsidRPr="00D20532" w:rsidRDefault="00E13DAD" w:rsidP="00DC004E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в) Прогнозування успішності навчання </w:t>
      </w:r>
    </w:p>
    <w:p w14:paraId="3C187B8A" w14:textId="7924F390" w:rsidR="00E13DAD" w:rsidRPr="00D20532" w:rsidRDefault="00E13DAD" w:rsidP="00DC004E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>г) Оцінку професійних навичок</w:t>
      </w:r>
    </w:p>
    <w:p w14:paraId="19A0D9F2" w14:textId="77777777" w:rsidR="00E13DAD" w:rsidRPr="00D20532" w:rsidRDefault="00E13DAD" w:rsidP="00E13DAD">
      <w:pPr>
        <w:pStyle w:val="af2"/>
        <w:numPr>
          <w:ilvl w:val="0"/>
          <w:numId w:val="9"/>
        </w:numPr>
        <w:rPr>
          <w:sz w:val="28"/>
          <w:szCs w:val="28"/>
        </w:rPr>
      </w:pPr>
      <w:r w:rsidRPr="00D20532">
        <w:rPr>
          <w:sz w:val="28"/>
          <w:szCs w:val="28"/>
        </w:rPr>
        <w:t xml:space="preserve">Експериментально-психологічне дослідження в клініці зазвичай проводиться з метою: </w:t>
      </w:r>
    </w:p>
    <w:p w14:paraId="06EC6B8E" w14:textId="77777777" w:rsidR="00E13DAD" w:rsidRPr="00D20532" w:rsidRDefault="00E13DAD" w:rsidP="00DC004E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а) Створення нового тесту </w:t>
      </w:r>
    </w:p>
    <w:p w14:paraId="52E0971F" w14:textId="77777777" w:rsidR="00E13DAD" w:rsidRPr="00D20532" w:rsidRDefault="00E13DAD" w:rsidP="00DC004E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lastRenderedPageBreak/>
        <w:t xml:space="preserve">б) </w:t>
      </w:r>
      <w:r w:rsidRPr="00D20532">
        <w:rPr>
          <w:rStyle w:val="af3"/>
          <w:rFonts w:eastAsiaTheme="majorEastAsia"/>
          <w:b w:val="0"/>
          <w:sz w:val="28"/>
          <w:szCs w:val="28"/>
        </w:rPr>
        <w:t>Верифікації діагностичної гіпотези</w:t>
      </w:r>
      <w:r w:rsidRPr="00D20532">
        <w:rPr>
          <w:sz w:val="28"/>
          <w:szCs w:val="28"/>
        </w:rPr>
        <w:t xml:space="preserve"> </w:t>
      </w:r>
    </w:p>
    <w:p w14:paraId="12907AB5" w14:textId="77777777" w:rsidR="00E13DAD" w:rsidRPr="00D20532" w:rsidRDefault="00E13DAD" w:rsidP="00DC004E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в) Отримання кількісних показників особистості </w:t>
      </w:r>
    </w:p>
    <w:p w14:paraId="12482DFC" w14:textId="4BC03C28" w:rsidR="00E13DAD" w:rsidRPr="00D20532" w:rsidRDefault="00E13DAD" w:rsidP="00DC004E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>г) Психологічного консультування</w:t>
      </w:r>
    </w:p>
    <w:p w14:paraId="6CEBB9FF" w14:textId="77777777" w:rsidR="00DC004E" w:rsidRPr="00D20532" w:rsidRDefault="00E13DAD" w:rsidP="00E13DAD">
      <w:pPr>
        <w:pStyle w:val="af2"/>
        <w:numPr>
          <w:ilvl w:val="0"/>
          <w:numId w:val="9"/>
        </w:numPr>
        <w:rPr>
          <w:sz w:val="28"/>
          <w:szCs w:val="28"/>
        </w:rPr>
      </w:pPr>
      <w:r w:rsidRPr="00D20532">
        <w:rPr>
          <w:sz w:val="28"/>
          <w:szCs w:val="28"/>
        </w:rPr>
        <w:t xml:space="preserve">Що є кінцевим результатом психодіагностичного процесу? </w:t>
      </w:r>
    </w:p>
    <w:p w14:paraId="256D312E" w14:textId="77777777" w:rsidR="00DC004E" w:rsidRPr="00D20532" w:rsidRDefault="00E13DAD" w:rsidP="00DC004E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а) Виставлення нозологічного діагнозу </w:t>
      </w:r>
    </w:p>
    <w:p w14:paraId="69A4C8DB" w14:textId="77777777" w:rsidR="00DC004E" w:rsidRPr="00D20532" w:rsidRDefault="00E13DAD" w:rsidP="00DC004E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б) Надання клієнту результатів тестування </w:t>
      </w:r>
    </w:p>
    <w:p w14:paraId="17CFF72E" w14:textId="77777777" w:rsidR="00DC004E" w:rsidRPr="00D20532" w:rsidRDefault="00E13DAD" w:rsidP="00DC004E">
      <w:pPr>
        <w:pStyle w:val="af2"/>
        <w:ind w:left="720"/>
        <w:rPr>
          <w:rStyle w:val="af3"/>
          <w:b w:val="0"/>
          <w:bCs w:val="0"/>
          <w:sz w:val="28"/>
          <w:szCs w:val="28"/>
        </w:rPr>
      </w:pPr>
      <w:r w:rsidRPr="00D20532">
        <w:rPr>
          <w:sz w:val="28"/>
          <w:szCs w:val="28"/>
        </w:rPr>
        <w:t xml:space="preserve">в) </w:t>
      </w:r>
      <w:r w:rsidRPr="00D20532">
        <w:rPr>
          <w:rStyle w:val="af3"/>
          <w:rFonts w:eastAsiaTheme="majorEastAsia"/>
          <w:b w:val="0"/>
          <w:sz w:val="28"/>
          <w:szCs w:val="28"/>
        </w:rPr>
        <w:t>Складання психологічного висновку та рекомендацій</w:t>
      </w:r>
    </w:p>
    <w:p w14:paraId="7618CFA5" w14:textId="62207F2C" w:rsidR="00E13DAD" w:rsidRPr="00D20532" w:rsidRDefault="00E13DAD" w:rsidP="00DC004E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>г) Розробка плану фармакотерапії</w:t>
      </w:r>
    </w:p>
    <w:p w14:paraId="13BBA144" w14:textId="77777777" w:rsidR="00DC004E" w:rsidRPr="00D20532" w:rsidRDefault="00E13DAD" w:rsidP="00E13DAD">
      <w:pPr>
        <w:pStyle w:val="af2"/>
        <w:numPr>
          <w:ilvl w:val="0"/>
          <w:numId w:val="9"/>
        </w:numPr>
        <w:rPr>
          <w:sz w:val="28"/>
          <w:szCs w:val="28"/>
        </w:rPr>
      </w:pPr>
      <w:r w:rsidRPr="00D20532">
        <w:rPr>
          <w:sz w:val="28"/>
          <w:szCs w:val="28"/>
        </w:rPr>
        <w:t xml:space="preserve">Який тип діагностики констатує наявність симптомів без проникнення у причини їх виникнення? </w:t>
      </w:r>
    </w:p>
    <w:p w14:paraId="7B11D763" w14:textId="77777777" w:rsidR="00DC004E" w:rsidRPr="00D20532" w:rsidRDefault="00E13DAD" w:rsidP="00DC004E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а) Етіологічна діагностика </w:t>
      </w:r>
    </w:p>
    <w:p w14:paraId="4D855B5D" w14:textId="77777777" w:rsidR="00DC004E" w:rsidRPr="00D20532" w:rsidRDefault="00E13DAD" w:rsidP="00DC004E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б) Диференціальна діагностика </w:t>
      </w:r>
    </w:p>
    <w:p w14:paraId="23B34E25" w14:textId="77777777" w:rsidR="00DC004E" w:rsidRPr="00D20532" w:rsidRDefault="00E13DAD" w:rsidP="00DC004E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в) </w:t>
      </w:r>
      <w:r w:rsidRPr="00D20532">
        <w:rPr>
          <w:rStyle w:val="af3"/>
          <w:rFonts w:eastAsiaTheme="majorEastAsia"/>
          <w:b w:val="0"/>
          <w:sz w:val="28"/>
          <w:szCs w:val="28"/>
        </w:rPr>
        <w:t>Симптоматична діагностика</w:t>
      </w:r>
      <w:r w:rsidRPr="00D20532">
        <w:rPr>
          <w:sz w:val="28"/>
          <w:szCs w:val="28"/>
        </w:rPr>
        <w:t xml:space="preserve"> </w:t>
      </w:r>
    </w:p>
    <w:p w14:paraId="30E2E880" w14:textId="30C9AB3F" w:rsidR="00E13DAD" w:rsidRPr="00D20532" w:rsidRDefault="00E13DAD" w:rsidP="00DC004E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>г) Патогенетична діагностика</w:t>
      </w:r>
    </w:p>
    <w:p w14:paraId="0BFE3E36" w14:textId="77777777" w:rsidR="00E13DAD" w:rsidRPr="00D20532" w:rsidRDefault="00E13DAD" w:rsidP="00E13DAD">
      <w:pPr>
        <w:pStyle w:val="3"/>
        <w:rPr>
          <w:rFonts w:ascii="Times New Roman" w:hAnsi="Times New Roman" w:cs="Times New Roman"/>
          <w:color w:val="auto"/>
        </w:rPr>
      </w:pPr>
      <w:r w:rsidRPr="00D20532">
        <w:rPr>
          <w:rFonts w:ascii="Times New Roman" w:hAnsi="Times New Roman" w:cs="Times New Roman"/>
          <w:color w:val="auto"/>
        </w:rPr>
        <w:t>II. Методи обстеження</w:t>
      </w:r>
    </w:p>
    <w:p w14:paraId="43BB6681" w14:textId="77777777" w:rsidR="00DC004E" w:rsidRPr="00D20532" w:rsidRDefault="00E13DAD" w:rsidP="00E13DAD">
      <w:pPr>
        <w:pStyle w:val="af2"/>
        <w:numPr>
          <w:ilvl w:val="0"/>
          <w:numId w:val="10"/>
        </w:numPr>
        <w:rPr>
          <w:sz w:val="28"/>
          <w:szCs w:val="28"/>
        </w:rPr>
      </w:pPr>
      <w:r w:rsidRPr="00D20532">
        <w:rPr>
          <w:sz w:val="28"/>
          <w:szCs w:val="28"/>
        </w:rPr>
        <w:t xml:space="preserve">Встановлення доброзичливого, довірчого контакту між психологом та клієнтом називається: </w:t>
      </w:r>
    </w:p>
    <w:p w14:paraId="5EFB189D" w14:textId="77777777" w:rsidR="00DC004E" w:rsidRPr="00D20532" w:rsidRDefault="00E13DAD" w:rsidP="00DC004E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а) Емпатія </w:t>
      </w:r>
    </w:p>
    <w:p w14:paraId="3B1B48AF" w14:textId="77777777" w:rsidR="00DC004E" w:rsidRPr="00D20532" w:rsidRDefault="00E13DAD" w:rsidP="00DC004E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б) Анамнез </w:t>
      </w:r>
    </w:p>
    <w:p w14:paraId="082D34C6" w14:textId="77777777" w:rsidR="00DC004E" w:rsidRPr="00D20532" w:rsidRDefault="00E13DAD" w:rsidP="00DC004E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в) Трансфер </w:t>
      </w:r>
    </w:p>
    <w:p w14:paraId="33A54A93" w14:textId="494E33F8" w:rsidR="00E13DAD" w:rsidRPr="00D20532" w:rsidRDefault="00E13DAD" w:rsidP="00DC004E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г) </w:t>
      </w:r>
      <w:r w:rsidRPr="00D20532">
        <w:rPr>
          <w:rStyle w:val="af3"/>
          <w:rFonts w:eastAsiaTheme="majorEastAsia"/>
          <w:b w:val="0"/>
          <w:sz w:val="28"/>
          <w:szCs w:val="28"/>
        </w:rPr>
        <w:t>Раппорт</w:t>
      </w:r>
    </w:p>
    <w:p w14:paraId="582C9918" w14:textId="77777777" w:rsidR="00DC004E" w:rsidRPr="00D20532" w:rsidRDefault="00E13DAD" w:rsidP="00E13DAD">
      <w:pPr>
        <w:pStyle w:val="af2"/>
        <w:numPr>
          <w:ilvl w:val="0"/>
          <w:numId w:val="10"/>
        </w:numPr>
        <w:rPr>
          <w:sz w:val="28"/>
          <w:szCs w:val="28"/>
        </w:rPr>
      </w:pPr>
      <w:r w:rsidRPr="00D20532">
        <w:rPr>
          <w:sz w:val="28"/>
          <w:szCs w:val="28"/>
        </w:rPr>
        <w:t xml:space="preserve">Який метод є найбільш суб’єктивним, але найбільш глибоким у клінічній психодіагностиці? </w:t>
      </w:r>
    </w:p>
    <w:p w14:paraId="30AD42DD" w14:textId="77777777" w:rsidR="00DC004E" w:rsidRPr="00D20532" w:rsidRDefault="00E13DAD" w:rsidP="00DC004E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а) Тестування </w:t>
      </w:r>
    </w:p>
    <w:p w14:paraId="2AB6E590" w14:textId="77777777" w:rsidR="00DC004E" w:rsidRPr="00D20532" w:rsidRDefault="00E13DAD" w:rsidP="00DC004E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б) </w:t>
      </w:r>
      <w:r w:rsidRPr="00D20532">
        <w:rPr>
          <w:rStyle w:val="af3"/>
          <w:rFonts w:eastAsiaTheme="majorEastAsia"/>
          <w:b w:val="0"/>
          <w:sz w:val="28"/>
          <w:szCs w:val="28"/>
        </w:rPr>
        <w:t>Клінічне інтерв'ю (бесіда)</w:t>
      </w:r>
      <w:r w:rsidRPr="00D20532">
        <w:rPr>
          <w:sz w:val="28"/>
          <w:szCs w:val="28"/>
        </w:rPr>
        <w:t xml:space="preserve"> </w:t>
      </w:r>
    </w:p>
    <w:p w14:paraId="798BBDC7" w14:textId="77777777" w:rsidR="00DC004E" w:rsidRPr="00D20532" w:rsidRDefault="00E13DAD" w:rsidP="00DC004E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в) Психологічний експеримент </w:t>
      </w:r>
    </w:p>
    <w:p w14:paraId="672AC2A4" w14:textId="00FC76C7" w:rsidR="00E13DAD" w:rsidRPr="00D20532" w:rsidRDefault="00E13DAD" w:rsidP="00DC004E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lastRenderedPageBreak/>
        <w:t>г) Апаратурне обстеження</w:t>
      </w:r>
    </w:p>
    <w:p w14:paraId="706570F4" w14:textId="77777777" w:rsidR="00DC004E" w:rsidRPr="00D20532" w:rsidRDefault="00E13DAD" w:rsidP="00E13DAD">
      <w:pPr>
        <w:pStyle w:val="af2"/>
        <w:numPr>
          <w:ilvl w:val="0"/>
          <w:numId w:val="10"/>
        </w:numPr>
        <w:rPr>
          <w:sz w:val="28"/>
          <w:szCs w:val="28"/>
        </w:rPr>
      </w:pPr>
      <w:r w:rsidRPr="00D20532">
        <w:rPr>
          <w:sz w:val="28"/>
          <w:szCs w:val="28"/>
        </w:rPr>
        <w:t xml:space="preserve">Збір інформації про життєвий шлях клієнта, умови його розвитку та історію хвороби називається: </w:t>
      </w:r>
    </w:p>
    <w:p w14:paraId="097C2BD9" w14:textId="77777777" w:rsidR="00DC004E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а) Катамнез </w:t>
      </w:r>
    </w:p>
    <w:p w14:paraId="6651A981" w14:textId="77777777" w:rsidR="00DC004E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б) </w:t>
      </w:r>
      <w:r w:rsidRPr="00D20532">
        <w:rPr>
          <w:rStyle w:val="af3"/>
          <w:rFonts w:eastAsiaTheme="majorEastAsia"/>
          <w:b w:val="0"/>
          <w:sz w:val="28"/>
          <w:szCs w:val="28"/>
        </w:rPr>
        <w:t>Анамнез</w:t>
      </w:r>
      <w:r w:rsidRPr="00D20532">
        <w:rPr>
          <w:sz w:val="28"/>
          <w:szCs w:val="28"/>
        </w:rPr>
        <w:t xml:space="preserve"> </w:t>
      </w:r>
    </w:p>
    <w:p w14:paraId="767A906F" w14:textId="77777777" w:rsidR="00DC004E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в) Інтерпретація </w:t>
      </w:r>
    </w:p>
    <w:p w14:paraId="6E79F43A" w14:textId="5703F4C6" w:rsidR="00E13DAD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>г) Казуїстика</w:t>
      </w:r>
    </w:p>
    <w:p w14:paraId="737D4E8B" w14:textId="77777777" w:rsidR="003647A6" w:rsidRPr="00D20532" w:rsidRDefault="00E13DAD" w:rsidP="00E13DAD">
      <w:pPr>
        <w:pStyle w:val="af2"/>
        <w:numPr>
          <w:ilvl w:val="0"/>
          <w:numId w:val="10"/>
        </w:numPr>
        <w:rPr>
          <w:sz w:val="28"/>
          <w:szCs w:val="28"/>
        </w:rPr>
      </w:pPr>
      <w:r w:rsidRPr="00D20532">
        <w:rPr>
          <w:sz w:val="28"/>
          <w:szCs w:val="28"/>
        </w:rPr>
        <w:t xml:space="preserve">Принцип, згідно з яким психолог має бути лише реєстратором фактів, не втручаючись у поведінку клієнта під час спостереження, називається: </w:t>
      </w:r>
    </w:p>
    <w:p w14:paraId="5E85BF53" w14:textId="77777777" w:rsidR="003647A6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а) </w:t>
      </w:r>
      <w:r w:rsidRPr="00D20532">
        <w:rPr>
          <w:rStyle w:val="af3"/>
          <w:rFonts w:eastAsiaTheme="majorEastAsia"/>
          <w:b w:val="0"/>
          <w:sz w:val="28"/>
          <w:szCs w:val="28"/>
        </w:rPr>
        <w:t>Невтручання (або недирективність)</w:t>
      </w:r>
      <w:r w:rsidRPr="00D20532">
        <w:rPr>
          <w:sz w:val="28"/>
          <w:szCs w:val="28"/>
        </w:rPr>
        <w:t xml:space="preserve"> </w:t>
      </w:r>
    </w:p>
    <w:p w14:paraId="2F37C4A8" w14:textId="77777777" w:rsidR="003647A6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б) Об'єктивність </w:t>
      </w:r>
    </w:p>
    <w:p w14:paraId="13ECD664" w14:textId="77777777" w:rsidR="003647A6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в) Валідизація </w:t>
      </w:r>
    </w:p>
    <w:p w14:paraId="579B4F6D" w14:textId="7FE96C87" w:rsidR="00E13DAD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>г) Верифікація</w:t>
      </w:r>
    </w:p>
    <w:p w14:paraId="38F56BB5" w14:textId="77777777" w:rsidR="003647A6" w:rsidRPr="00D20532" w:rsidRDefault="00E13DAD" w:rsidP="00E13DAD">
      <w:pPr>
        <w:pStyle w:val="af2"/>
        <w:numPr>
          <w:ilvl w:val="0"/>
          <w:numId w:val="10"/>
        </w:numPr>
        <w:rPr>
          <w:sz w:val="28"/>
          <w:szCs w:val="28"/>
        </w:rPr>
      </w:pPr>
      <w:r w:rsidRPr="00D20532">
        <w:rPr>
          <w:sz w:val="28"/>
          <w:szCs w:val="28"/>
        </w:rPr>
        <w:t xml:space="preserve">Який тип спостереження є найменш структурованим і часто використовується на початку діагностики? </w:t>
      </w:r>
    </w:p>
    <w:p w14:paraId="2440DD0D" w14:textId="77777777" w:rsidR="003647A6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а) Польове </w:t>
      </w:r>
    </w:p>
    <w:p w14:paraId="599FC382" w14:textId="77777777" w:rsidR="003647A6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б) Часткове </w:t>
      </w:r>
    </w:p>
    <w:p w14:paraId="12548885" w14:textId="77777777" w:rsidR="003647A6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в) </w:t>
      </w:r>
      <w:r w:rsidRPr="00D20532">
        <w:rPr>
          <w:rStyle w:val="af3"/>
          <w:rFonts w:eastAsiaTheme="majorEastAsia"/>
          <w:b w:val="0"/>
          <w:sz w:val="28"/>
          <w:szCs w:val="28"/>
        </w:rPr>
        <w:t>Вільне</w:t>
      </w:r>
      <w:r w:rsidRPr="00D20532">
        <w:rPr>
          <w:sz w:val="28"/>
          <w:szCs w:val="28"/>
        </w:rPr>
        <w:t xml:space="preserve"> </w:t>
      </w:r>
    </w:p>
    <w:p w14:paraId="7C42FA43" w14:textId="50062092" w:rsidR="00E13DAD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>г) Систематичне</w:t>
      </w:r>
    </w:p>
    <w:p w14:paraId="3087CB3C" w14:textId="77777777" w:rsidR="00E13DAD" w:rsidRPr="00D20532" w:rsidRDefault="00E13DAD" w:rsidP="00E13DAD">
      <w:pPr>
        <w:pStyle w:val="3"/>
        <w:rPr>
          <w:rFonts w:ascii="Times New Roman" w:hAnsi="Times New Roman" w:cs="Times New Roman"/>
          <w:color w:val="auto"/>
        </w:rPr>
      </w:pPr>
      <w:r w:rsidRPr="00D20532">
        <w:rPr>
          <w:rFonts w:ascii="Times New Roman" w:hAnsi="Times New Roman" w:cs="Times New Roman"/>
          <w:color w:val="auto"/>
        </w:rPr>
        <w:t>III. Тестування та експеримент</w:t>
      </w:r>
    </w:p>
    <w:p w14:paraId="161C5B1B" w14:textId="77777777" w:rsidR="003647A6" w:rsidRPr="00D20532" w:rsidRDefault="00E13DAD" w:rsidP="00E13DAD">
      <w:pPr>
        <w:pStyle w:val="af2"/>
        <w:numPr>
          <w:ilvl w:val="0"/>
          <w:numId w:val="11"/>
        </w:numPr>
        <w:rPr>
          <w:sz w:val="28"/>
          <w:szCs w:val="28"/>
        </w:rPr>
      </w:pPr>
      <w:r w:rsidRPr="00D20532">
        <w:rPr>
          <w:sz w:val="28"/>
          <w:szCs w:val="28"/>
        </w:rPr>
        <w:t xml:space="preserve">Здатність тесту передбачати майбутню поведінку або успішність називається: </w:t>
      </w:r>
    </w:p>
    <w:p w14:paraId="1EE24235" w14:textId="77777777" w:rsidR="003647A6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а) </w:t>
      </w:r>
      <w:r w:rsidRPr="00D20532">
        <w:rPr>
          <w:rStyle w:val="af3"/>
          <w:rFonts w:eastAsiaTheme="majorEastAsia"/>
          <w:b w:val="0"/>
          <w:sz w:val="28"/>
          <w:szCs w:val="28"/>
        </w:rPr>
        <w:t>Прогностична валідність</w:t>
      </w:r>
      <w:r w:rsidRPr="00D20532">
        <w:rPr>
          <w:sz w:val="28"/>
          <w:szCs w:val="28"/>
        </w:rPr>
        <w:t xml:space="preserve"> </w:t>
      </w:r>
    </w:p>
    <w:p w14:paraId="0E8D8D80" w14:textId="77777777" w:rsidR="003647A6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б) Конструктна валідність </w:t>
      </w:r>
    </w:p>
    <w:p w14:paraId="5291F8AE" w14:textId="77777777" w:rsidR="003647A6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в) Ретестова надійність </w:t>
      </w:r>
    </w:p>
    <w:p w14:paraId="648C900A" w14:textId="44FE17A2" w:rsidR="00E13DAD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>г) Внутрішня узгодженість</w:t>
      </w:r>
    </w:p>
    <w:p w14:paraId="1ABA2F25" w14:textId="77777777" w:rsidR="003647A6" w:rsidRPr="00D20532" w:rsidRDefault="00E13DAD" w:rsidP="00E13DAD">
      <w:pPr>
        <w:pStyle w:val="af2"/>
        <w:numPr>
          <w:ilvl w:val="0"/>
          <w:numId w:val="11"/>
        </w:numPr>
        <w:rPr>
          <w:sz w:val="28"/>
          <w:szCs w:val="28"/>
        </w:rPr>
      </w:pPr>
      <w:r w:rsidRPr="00D20532">
        <w:rPr>
          <w:sz w:val="28"/>
          <w:szCs w:val="28"/>
        </w:rPr>
        <w:t xml:space="preserve">Яка методика ґрунтується на «проективній гіпотезі»? </w:t>
      </w:r>
    </w:p>
    <w:p w14:paraId="2722FED7" w14:textId="77777777" w:rsidR="003647A6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lastRenderedPageBreak/>
        <w:t xml:space="preserve">а) MMPI-2 </w:t>
      </w:r>
    </w:p>
    <w:p w14:paraId="390ADF25" w14:textId="77777777" w:rsidR="003647A6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б) Векслерівська шкала інтелекту </w:t>
      </w:r>
    </w:p>
    <w:p w14:paraId="5AFC3A54" w14:textId="77777777" w:rsidR="003647A6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в) </w:t>
      </w:r>
      <w:r w:rsidRPr="00D20532">
        <w:rPr>
          <w:rStyle w:val="af3"/>
          <w:rFonts w:eastAsiaTheme="majorEastAsia"/>
          <w:b w:val="0"/>
          <w:sz w:val="28"/>
          <w:szCs w:val="28"/>
        </w:rPr>
        <w:t>Тест чорнильних плям Роршаха</w:t>
      </w:r>
      <w:r w:rsidRPr="00D20532">
        <w:rPr>
          <w:sz w:val="28"/>
          <w:szCs w:val="28"/>
        </w:rPr>
        <w:t xml:space="preserve"> </w:t>
      </w:r>
    </w:p>
    <w:p w14:paraId="7F7EC844" w14:textId="19569C6F" w:rsidR="00E13DAD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>г) Шкала Гамільтона для оцінки депресії</w:t>
      </w:r>
    </w:p>
    <w:p w14:paraId="2ABC01BA" w14:textId="77777777" w:rsidR="003647A6" w:rsidRPr="00D20532" w:rsidRDefault="00E13DAD" w:rsidP="00E13DAD">
      <w:pPr>
        <w:pStyle w:val="af2"/>
        <w:numPr>
          <w:ilvl w:val="0"/>
          <w:numId w:val="11"/>
        </w:numPr>
        <w:rPr>
          <w:sz w:val="28"/>
          <w:szCs w:val="28"/>
        </w:rPr>
      </w:pPr>
      <w:r w:rsidRPr="00D20532">
        <w:rPr>
          <w:sz w:val="28"/>
          <w:szCs w:val="28"/>
        </w:rPr>
        <w:t xml:space="preserve">Оцінка того, наскільки різні частини одного тесту вимірюють одне й те саме, називається: </w:t>
      </w:r>
    </w:p>
    <w:p w14:paraId="1B72E5F1" w14:textId="77777777" w:rsidR="003647A6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а) Ретестова надійність </w:t>
      </w:r>
    </w:p>
    <w:p w14:paraId="7A0A6AB0" w14:textId="77777777" w:rsidR="003647A6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б) Валідність критерію </w:t>
      </w:r>
    </w:p>
    <w:p w14:paraId="6A12052F" w14:textId="77777777" w:rsidR="003647A6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в) </w:t>
      </w:r>
      <w:r w:rsidRPr="00D20532">
        <w:rPr>
          <w:rStyle w:val="af3"/>
          <w:rFonts w:eastAsiaTheme="majorEastAsia"/>
          <w:b w:val="0"/>
          <w:sz w:val="28"/>
          <w:szCs w:val="28"/>
        </w:rPr>
        <w:t>Внутрішня узгодженість</w:t>
      </w:r>
      <w:r w:rsidRPr="00D20532">
        <w:rPr>
          <w:sz w:val="28"/>
          <w:szCs w:val="28"/>
        </w:rPr>
        <w:t xml:space="preserve"> </w:t>
      </w:r>
    </w:p>
    <w:p w14:paraId="3DD5C37A" w14:textId="505DC93E" w:rsidR="00E13DAD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>г) Конвергентна валідність</w:t>
      </w:r>
    </w:p>
    <w:p w14:paraId="38FE4250" w14:textId="77777777" w:rsidR="003647A6" w:rsidRPr="00D20532" w:rsidRDefault="00E13DAD" w:rsidP="00E13DAD">
      <w:pPr>
        <w:pStyle w:val="af2"/>
        <w:numPr>
          <w:ilvl w:val="0"/>
          <w:numId w:val="11"/>
        </w:numPr>
        <w:rPr>
          <w:sz w:val="28"/>
          <w:szCs w:val="28"/>
        </w:rPr>
      </w:pPr>
      <w:r w:rsidRPr="00D20532">
        <w:rPr>
          <w:sz w:val="28"/>
          <w:szCs w:val="28"/>
        </w:rPr>
        <w:t xml:space="preserve">Тести, які вимірюють максимальний рівень досягнень, часто називають: </w:t>
      </w:r>
    </w:p>
    <w:p w14:paraId="58E76D7C" w14:textId="77777777" w:rsidR="003647A6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а) </w:t>
      </w:r>
      <w:r w:rsidRPr="00D20532">
        <w:rPr>
          <w:rStyle w:val="af3"/>
          <w:rFonts w:eastAsiaTheme="majorEastAsia"/>
          <w:b w:val="0"/>
          <w:sz w:val="28"/>
          <w:szCs w:val="28"/>
        </w:rPr>
        <w:t>Тести здібностей</w:t>
      </w:r>
      <w:r w:rsidRPr="00D20532">
        <w:rPr>
          <w:sz w:val="28"/>
          <w:szCs w:val="28"/>
        </w:rPr>
        <w:t xml:space="preserve"> </w:t>
      </w:r>
    </w:p>
    <w:p w14:paraId="1BD0A480" w14:textId="77777777" w:rsidR="003647A6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б) Проективні тести </w:t>
      </w:r>
    </w:p>
    <w:p w14:paraId="718F95C2" w14:textId="77777777" w:rsidR="003647A6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в) Особистісні опитувальники </w:t>
      </w:r>
    </w:p>
    <w:p w14:paraId="4CB8F304" w14:textId="2C71346E" w:rsidR="00E13DAD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>г) Психометричні тести</w:t>
      </w:r>
    </w:p>
    <w:p w14:paraId="0DF52AAB" w14:textId="77777777" w:rsidR="003647A6" w:rsidRPr="00D20532" w:rsidRDefault="00E13DAD" w:rsidP="00E13DAD">
      <w:pPr>
        <w:pStyle w:val="af2"/>
        <w:numPr>
          <w:ilvl w:val="0"/>
          <w:numId w:val="11"/>
        </w:numPr>
        <w:rPr>
          <w:sz w:val="28"/>
          <w:szCs w:val="28"/>
        </w:rPr>
      </w:pPr>
      <w:r w:rsidRPr="00D20532">
        <w:rPr>
          <w:sz w:val="28"/>
          <w:szCs w:val="28"/>
        </w:rPr>
        <w:t xml:space="preserve">Який термін використовується для позначення набору кількісних даних, з якими порівнюються результати конкретного клієнта? </w:t>
      </w:r>
    </w:p>
    <w:p w14:paraId="746EB9EA" w14:textId="77777777" w:rsidR="003647A6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а) Патопсихологічний синдром </w:t>
      </w:r>
    </w:p>
    <w:p w14:paraId="4D0009AC" w14:textId="77777777" w:rsidR="003647A6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б) Профіль </w:t>
      </w:r>
    </w:p>
    <w:p w14:paraId="696A71D8" w14:textId="77777777" w:rsidR="003647A6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в) </w:t>
      </w:r>
      <w:r w:rsidRPr="00D20532">
        <w:rPr>
          <w:rStyle w:val="af3"/>
          <w:rFonts w:eastAsiaTheme="majorEastAsia"/>
          <w:b w:val="0"/>
          <w:sz w:val="28"/>
          <w:szCs w:val="28"/>
        </w:rPr>
        <w:t>Норми (або нормативні дані)</w:t>
      </w:r>
      <w:r w:rsidRPr="00D20532">
        <w:rPr>
          <w:sz w:val="28"/>
          <w:szCs w:val="28"/>
        </w:rPr>
        <w:t xml:space="preserve"> </w:t>
      </w:r>
    </w:p>
    <w:p w14:paraId="6E4FB62B" w14:textId="339E5C29" w:rsidR="00E13DAD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>г) Катамнез</w:t>
      </w:r>
    </w:p>
    <w:p w14:paraId="030C8809" w14:textId="77777777" w:rsidR="00E13DAD" w:rsidRPr="00D20532" w:rsidRDefault="00E13DAD" w:rsidP="00E13DAD">
      <w:pPr>
        <w:pStyle w:val="3"/>
        <w:rPr>
          <w:rFonts w:ascii="Times New Roman" w:hAnsi="Times New Roman" w:cs="Times New Roman"/>
          <w:color w:val="auto"/>
        </w:rPr>
      </w:pPr>
      <w:r w:rsidRPr="00D20532">
        <w:rPr>
          <w:rFonts w:ascii="Times New Roman" w:hAnsi="Times New Roman" w:cs="Times New Roman"/>
          <w:color w:val="auto"/>
        </w:rPr>
        <w:t>IV. Системи класифікації</w:t>
      </w:r>
    </w:p>
    <w:p w14:paraId="5D4271ED" w14:textId="77777777" w:rsidR="003647A6" w:rsidRPr="00D20532" w:rsidRDefault="00E13DAD" w:rsidP="00E13DAD">
      <w:pPr>
        <w:pStyle w:val="af2"/>
        <w:numPr>
          <w:ilvl w:val="0"/>
          <w:numId w:val="12"/>
        </w:numPr>
        <w:rPr>
          <w:sz w:val="28"/>
          <w:szCs w:val="28"/>
        </w:rPr>
      </w:pPr>
      <w:r w:rsidRPr="00D20532">
        <w:rPr>
          <w:sz w:val="28"/>
          <w:szCs w:val="28"/>
        </w:rPr>
        <w:t xml:space="preserve">Яка система класифікації використовується для статистичного обліку захворювань і є глобальною? </w:t>
      </w:r>
    </w:p>
    <w:p w14:paraId="4072DBFD" w14:textId="77777777" w:rsidR="003647A6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а) DSM </w:t>
      </w:r>
    </w:p>
    <w:p w14:paraId="4E4FD99B" w14:textId="77777777" w:rsidR="003647A6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б) RDC </w:t>
      </w:r>
    </w:p>
    <w:p w14:paraId="297C436F" w14:textId="77777777" w:rsidR="003647A6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lastRenderedPageBreak/>
        <w:t xml:space="preserve">в) </w:t>
      </w:r>
      <w:r w:rsidRPr="00D20532">
        <w:rPr>
          <w:rStyle w:val="af3"/>
          <w:rFonts w:eastAsiaTheme="majorEastAsia"/>
          <w:b w:val="0"/>
          <w:sz w:val="28"/>
          <w:szCs w:val="28"/>
        </w:rPr>
        <w:t>МКХ (ICD)</w:t>
      </w:r>
      <w:r w:rsidRPr="00D20532">
        <w:rPr>
          <w:sz w:val="28"/>
          <w:szCs w:val="28"/>
        </w:rPr>
        <w:t xml:space="preserve"> </w:t>
      </w:r>
    </w:p>
    <w:p w14:paraId="12CB70DA" w14:textId="1F33CB73" w:rsidR="00E13DAD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>г) PDM</w:t>
      </w:r>
    </w:p>
    <w:p w14:paraId="2110B141" w14:textId="77777777" w:rsidR="003647A6" w:rsidRPr="00D20532" w:rsidRDefault="00E13DAD" w:rsidP="00E13DAD">
      <w:pPr>
        <w:pStyle w:val="af2"/>
        <w:numPr>
          <w:ilvl w:val="0"/>
          <w:numId w:val="12"/>
        </w:numPr>
        <w:rPr>
          <w:sz w:val="28"/>
          <w:szCs w:val="28"/>
        </w:rPr>
      </w:pPr>
      <w:r w:rsidRPr="00D20532">
        <w:rPr>
          <w:sz w:val="28"/>
          <w:szCs w:val="28"/>
        </w:rPr>
        <w:t xml:space="preserve">Яка система класифікації була першою, що відмовилася від багатоосьової системи на користь розмірного підходу? </w:t>
      </w:r>
    </w:p>
    <w:p w14:paraId="1F12E68A" w14:textId="77777777" w:rsidR="003647A6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а) МКХ-10 </w:t>
      </w:r>
    </w:p>
    <w:p w14:paraId="5ED05F86" w14:textId="77777777" w:rsidR="003647A6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б) DSM-IV </w:t>
      </w:r>
    </w:p>
    <w:p w14:paraId="030BE2C7" w14:textId="77777777" w:rsidR="003647A6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в) DSM-5 </w:t>
      </w:r>
    </w:p>
    <w:p w14:paraId="21B51BCA" w14:textId="7A078CBC" w:rsidR="00E13DAD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г) </w:t>
      </w:r>
      <w:r w:rsidRPr="00D20532">
        <w:rPr>
          <w:rStyle w:val="af3"/>
          <w:rFonts w:eastAsiaTheme="majorEastAsia"/>
          <w:b w:val="0"/>
          <w:sz w:val="28"/>
          <w:szCs w:val="28"/>
        </w:rPr>
        <w:t>МКХ-11</w:t>
      </w:r>
    </w:p>
    <w:p w14:paraId="0EAEFB18" w14:textId="77777777" w:rsidR="003647A6" w:rsidRPr="00D20532" w:rsidRDefault="00E13DAD" w:rsidP="00E13DAD">
      <w:pPr>
        <w:pStyle w:val="af2"/>
        <w:numPr>
          <w:ilvl w:val="0"/>
          <w:numId w:val="12"/>
        </w:numPr>
        <w:rPr>
          <w:sz w:val="28"/>
          <w:szCs w:val="28"/>
        </w:rPr>
      </w:pPr>
      <w:r w:rsidRPr="00D20532">
        <w:rPr>
          <w:sz w:val="28"/>
          <w:szCs w:val="28"/>
        </w:rPr>
        <w:t xml:space="preserve">У класифікації DSM-5, на відміну від попередніх версій, розлади об'єднані відповідно до: </w:t>
      </w:r>
    </w:p>
    <w:p w14:paraId="5642071D" w14:textId="77777777" w:rsidR="003647A6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а) Етіологічних факторів </w:t>
      </w:r>
    </w:p>
    <w:p w14:paraId="2EFFA69A" w14:textId="77777777" w:rsidR="003647A6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б) </w:t>
      </w:r>
      <w:r w:rsidRPr="00D20532">
        <w:rPr>
          <w:rStyle w:val="af3"/>
          <w:rFonts w:eastAsiaTheme="majorEastAsia"/>
          <w:b w:val="0"/>
          <w:sz w:val="28"/>
          <w:szCs w:val="28"/>
        </w:rPr>
        <w:t>Близькості симптомів та віку початку</w:t>
      </w:r>
      <w:r w:rsidRPr="00D20532">
        <w:rPr>
          <w:sz w:val="28"/>
          <w:szCs w:val="28"/>
        </w:rPr>
        <w:t xml:space="preserve"> </w:t>
      </w:r>
    </w:p>
    <w:p w14:paraId="47D90048" w14:textId="77777777" w:rsidR="003647A6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в) Використання ліків </w:t>
      </w:r>
    </w:p>
    <w:p w14:paraId="3BF7CE87" w14:textId="6AECA63E" w:rsidR="00E13DAD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>г) Соціальної дезадаптації</w:t>
      </w:r>
    </w:p>
    <w:p w14:paraId="13B27B6F" w14:textId="77777777" w:rsidR="003647A6" w:rsidRPr="00D20532" w:rsidRDefault="00E13DAD" w:rsidP="00E13DAD">
      <w:pPr>
        <w:pStyle w:val="af2"/>
        <w:numPr>
          <w:ilvl w:val="0"/>
          <w:numId w:val="12"/>
        </w:numPr>
        <w:rPr>
          <w:sz w:val="28"/>
          <w:szCs w:val="28"/>
        </w:rPr>
      </w:pPr>
      <w:r w:rsidRPr="00D20532">
        <w:rPr>
          <w:sz w:val="28"/>
          <w:szCs w:val="28"/>
        </w:rPr>
        <w:t xml:space="preserve">Що є основною перевагою використання уніфікованих систем класифікації (МКХ та DSM)? </w:t>
      </w:r>
    </w:p>
    <w:p w14:paraId="4F0A0DAA" w14:textId="77777777" w:rsidR="003647A6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а) Створення ідеального плану лікування </w:t>
      </w:r>
    </w:p>
    <w:p w14:paraId="552CE345" w14:textId="77777777" w:rsidR="003647A6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б) </w:t>
      </w:r>
      <w:r w:rsidRPr="00D20532">
        <w:rPr>
          <w:rStyle w:val="af3"/>
          <w:rFonts w:eastAsiaTheme="majorEastAsia"/>
          <w:b w:val="0"/>
          <w:sz w:val="28"/>
          <w:szCs w:val="28"/>
        </w:rPr>
        <w:t>Покращення комунікації між фахівцями (надійність)</w:t>
      </w:r>
      <w:r w:rsidRPr="00D20532">
        <w:rPr>
          <w:sz w:val="28"/>
          <w:szCs w:val="28"/>
        </w:rPr>
        <w:t xml:space="preserve"> </w:t>
      </w:r>
    </w:p>
    <w:p w14:paraId="484B9604" w14:textId="77777777" w:rsidR="003647A6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в) Визначення глибинних причин розладу </w:t>
      </w:r>
    </w:p>
    <w:p w14:paraId="2CBAE916" w14:textId="16C6FDBC" w:rsidR="00E13DAD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>г) Зменшення тривалості терапії</w:t>
      </w:r>
    </w:p>
    <w:p w14:paraId="6B00C673" w14:textId="77777777" w:rsidR="003647A6" w:rsidRPr="00D20532" w:rsidRDefault="00E13DAD" w:rsidP="00E13DAD">
      <w:pPr>
        <w:pStyle w:val="af2"/>
        <w:numPr>
          <w:ilvl w:val="0"/>
          <w:numId w:val="13"/>
        </w:numPr>
        <w:rPr>
          <w:sz w:val="28"/>
          <w:szCs w:val="28"/>
        </w:rPr>
      </w:pPr>
      <w:r w:rsidRPr="00D20532">
        <w:rPr>
          <w:sz w:val="28"/>
          <w:szCs w:val="28"/>
        </w:rPr>
        <w:t xml:space="preserve">Який етичний принцип порушується, якщо психолог використовує тест, для застосування якого він не має відповідної кваліфікації? </w:t>
      </w:r>
    </w:p>
    <w:p w14:paraId="3CDF8BCD" w14:textId="77777777" w:rsidR="003647A6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а) Принцип справедливості </w:t>
      </w:r>
    </w:p>
    <w:p w14:paraId="794C37CB" w14:textId="77777777" w:rsidR="003647A6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б) </w:t>
      </w:r>
      <w:r w:rsidRPr="00D20532">
        <w:rPr>
          <w:rStyle w:val="af3"/>
          <w:rFonts w:eastAsiaTheme="majorEastAsia"/>
          <w:b w:val="0"/>
          <w:sz w:val="28"/>
          <w:szCs w:val="28"/>
        </w:rPr>
        <w:t>Принцип компетентності</w:t>
      </w:r>
      <w:r w:rsidRPr="00D20532">
        <w:rPr>
          <w:sz w:val="28"/>
          <w:szCs w:val="28"/>
        </w:rPr>
        <w:t xml:space="preserve"> </w:t>
      </w:r>
    </w:p>
    <w:p w14:paraId="78031629" w14:textId="77777777" w:rsidR="003647A6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 xml:space="preserve">в) Принцип доброзичливості </w:t>
      </w:r>
    </w:p>
    <w:p w14:paraId="4603E4F1" w14:textId="29761204" w:rsidR="00E13DAD" w:rsidRPr="00D20532" w:rsidRDefault="00E13DAD" w:rsidP="003647A6">
      <w:pPr>
        <w:pStyle w:val="af2"/>
        <w:ind w:left="720"/>
        <w:rPr>
          <w:sz w:val="28"/>
          <w:szCs w:val="28"/>
        </w:rPr>
      </w:pPr>
      <w:r w:rsidRPr="00D20532">
        <w:rPr>
          <w:sz w:val="28"/>
          <w:szCs w:val="28"/>
        </w:rPr>
        <w:t>г) Принцип автономії</w:t>
      </w:r>
    </w:p>
    <w:p w14:paraId="36FD87ED" w14:textId="77777777" w:rsidR="008821F7" w:rsidRPr="00A050DF" w:rsidRDefault="008821F7" w:rsidP="00E13DAD">
      <w:pPr>
        <w:pStyle w:val="Compact"/>
        <w:spacing w:before="0" w:after="0" w:line="276" w:lineRule="auto"/>
        <w:ind w:firstLine="709"/>
        <w:jc w:val="center"/>
        <w:rPr>
          <w:sz w:val="28"/>
          <w:szCs w:val="28"/>
        </w:rPr>
      </w:pPr>
    </w:p>
    <w:sectPr w:rsidR="008821F7" w:rsidRPr="00A050DF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201"/>
    <w:multiLevelType w:val="multilevel"/>
    <w:tmpl w:val="680068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" w15:restartNumberingAfterBreak="0">
    <w:nsid w:val="07270A07"/>
    <w:multiLevelType w:val="multilevel"/>
    <w:tmpl w:val="B776DBB4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AB4F48"/>
    <w:multiLevelType w:val="multilevel"/>
    <w:tmpl w:val="A4F82A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2BF3FB2"/>
    <w:multiLevelType w:val="multilevel"/>
    <w:tmpl w:val="9DF8A73E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8C475AD"/>
    <w:multiLevelType w:val="multilevel"/>
    <w:tmpl w:val="5874EC2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E406390"/>
    <w:multiLevelType w:val="multilevel"/>
    <w:tmpl w:val="901CF7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07E614B"/>
    <w:multiLevelType w:val="multilevel"/>
    <w:tmpl w:val="A74EFDF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6F73452"/>
    <w:multiLevelType w:val="multilevel"/>
    <w:tmpl w:val="DD70B1F6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E683EE7"/>
    <w:multiLevelType w:val="multilevel"/>
    <w:tmpl w:val="B71667C2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1B60ACC"/>
    <w:multiLevelType w:val="multilevel"/>
    <w:tmpl w:val="B99081F4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3E0037F"/>
    <w:multiLevelType w:val="multilevel"/>
    <w:tmpl w:val="7C7890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8DA1ADC"/>
    <w:multiLevelType w:val="multilevel"/>
    <w:tmpl w:val="680068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2" w15:restartNumberingAfterBreak="0">
    <w:nsid w:val="7D3C4069"/>
    <w:multiLevelType w:val="multilevel"/>
    <w:tmpl w:val="9020B17C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863152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24712192">
    <w:abstractNumId w:val="10"/>
  </w:num>
  <w:num w:numId="3" w16cid:durableId="648628653">
    <w:abstractNumId w:val="11"/>
  </w:num>
  <w:num w:numId="4" w16cid:durableId="1129468136">
    <w:abstractNumId w:val="5"/>
  </w:num>
  <w:num w:numId="5" w16cid:durableId="1170412805">
    <w:abstractNumId w:val="4"/>
  </w:num>
  <w:num w:numId="6" w16cid:durableId="1779788895">
    <w:abstractNumId w:val="3"/>
  </w:num>
  <w:num w:numId="7" w16cid:durableId="1431003701">
    <w:abstractNumId w:val="8"/>
  </w:num>
  <w:num w:numId="8" w16cid:durableId="1140489585">
    <w:abstractNumId w:val="1"/>
  </w:num>
  <w:num w:numId="9" w16cid:durableId="542713591">
    <w:abstractNumId w:val="2"/>
  </w:num>
  <w:num w:numId="10" w16cid:durableId="454104437">
    <w:abstractNumId w:val="6"/>
  </w:num>
  <w:num w:numId="11" w16cid:durableId="1989242424">
    <w:abstractNumId w:val="7"/>
  </w:num>
  <w:num w:numId="12" w16cid:durableId="456072898">
    <w:abstractNumId w:val="9"/>
  </w:num>
  <w:num w:numId="13" w16cid:durableId="16762221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87006"/>
    <w:rsid w:val="001867EC"/>
    <w:rsid w:val="001D2B2A"/>
    <w:rsid w:val="003647A6"/>
    <w:rsid w:val="0043497B"/>
    <w:rsid w:val="006877EB"/>
    <w:rsid w:val="008821F7"/>
    <w:rsid w:val="00915FC3"/>
    <w:rsid w:val="009535A7"/>
    <w:rsid w:val="00984613"/>
    <w:rsid w:val="00A050DF"/>
    <w:rsid w:val="00B87006"/>
    <w:rsid w:val="00D2020F"/>
    <w:rsid w:val="00D20532"/>
    <w:rsid w:val="00DC004E"/>
    <w:rsid w:val="00E13DAD"/>
    <w:rsid w:val="00E96229"/>
    <w:rsid w:val="00F66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0EB9B4"/>
  <w15:docId w15:val="{A403F441-8B50-4C90-8FF0-A8B4F2FD0F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uk-U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B8700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8700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8700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B8700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B8700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B8700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B8700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B8700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B8700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B8700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B8700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0"/>
    <w:link w:val="3"/>
    <w:uiPriority w:val="9"/>
    <w:semiHidden/>
    <w:rsid w:val="00B8700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0"/>
    <w:link w:val="4"/>
    <w:uiPriority w:val="9"/>
    <w:semiHidden/>
    <w:rsid w:val="00B87006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0"/>
    <w:link w:val="5"/>
    <w:uiPriority w:val="9"/>
    <w:semiHidden/>
    <w:rsid w:val="00B87006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B87006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0"/>
    <w:link w:val="7"/>
    <w:uiPriority w:val="9"/>
    <w:semiHidden/>
    <w:rsid w:val="00B87006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0"/>
    <w:link w:val="8"/>
    <w:uiPriority w:val="9"/>
    <w:semiHidden/>
    <w:rsid w:val="00B87006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0"/>
    <w:link w:val="9"/>
    <w:uiPriority w:val="9"/>
    <w:semiHidden/>
    <w:rsid w:val="00B87006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B8700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Назва Знак"/>
    <w:basedOn w:val="a0"/>
    <w:link w:val="a3"/>
    <w:uiPriority w:val="10"/>
    <w:rsid w:val="00B8700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B8700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Підзаголовок Знак"/>
    <w:basedOn w:val="a0"/>
    <w:link w:val="a5"/>
    <w:uiPriority w:val="11"/>
    <w:rsid w:val="00B8700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B8700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Цитата Знак"/>
    <w:basedOn w:val="a0"/>
    <w:link w:val="a7"/>
    <w:uiPriority w:val="29"/>
    <w:rsid w:val="00B87006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B87006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B87006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B8700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Насичена цитата Знак"/>
    <w:basedOn w:val="a0"/>
    <w:link w:val="ab"/>
    <w:uiPriority w:val="30"/>
    <w:rsid w:val="00B87006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B87006"/>
    <w:rPr>
      <w:b/>
      <w:bCs/>
      <w:smallCaps/>
      <w:color w:val="0F4761" w:themeColor="accent1" w:themeShade="BF"/>
      <w:spacing w:val="5"/>
    </w:rPr>
  </w:style>
  <w:style w:type="character" w:styleId="ae">
    <w:name w:val="Hyperlink"/>
    <w:basedOn w:val="a0"/>
    <w:uiPriority w:val="99"/>
    <w:unhideWhenUsed/>
    <w:rsid w:val="008821F7"/>
    <w:rPr>
      <w:color w:val="0000FF"/>
      <w:u w:val="single"/>
    </w:rPr>
  </w:style>
  <w:style w:type="paragraph" w:styleId="af">
    <w:name w:val="Body Text"/>
    <w:basedOn w:val="a"/>
    <w:link w:val="af0"/>
    <w:qFormat/>
    <w:rsid w:val="008821F7"/>
    <w:pPr>
      <w:spacing w:before="180" w:after="180" w:line="240" w:lineRule="auto"/>
    </w:pPr>
    <w:rPr>
      <w:rFonts w:ascii="Times New Roman" w:eastAsia="Times New Roman" w:hAnsi="Times New Roman" w:cs="Times New Roman"/>
      <w:kern w:val="0"/>
      <w:lang w:eastAsia="ru-RU"/>
      <w14:ligatures w14:val="none"/>
    </w:rPr>
  </w:style>
  <w:style w:type="character" w:customStyle="1" w:styleId="af0">
    <w:name w:val="Основний текст Знак"/>
    <w:basedOn w:val="a0"/>
    <w:link w:val="af"/>
    <w:rsid w:val="008821F7"/>
    <w:rPr>
      <w:rFonts w:ascii="Times New Roman" w:eastAsia="Times New Roman" w:hAnsi="Times New Roman" w:cs="Times New Roman"/>
      <w:kern w:val="0"/>
      <w:lang w:eastAsia="ru-RU"/>
      <w14:ligatures w14:val="none"/>
    </w:rPr>
  </w:style>
  <w:style w:type="paragraph" w:customStyle="1" w:styleId="FirstParagraph">
    <w:name w:val="First Paragraph"/>
    <w:basedOn w:val="af"/>
    <w:next w:val="af"/>
    <w:qFormat/>
    <w:rsid w:val="008821F7"/>
  </w:style>
  <w:style w:type="paragraph" w:customStyle="1" w:styleId="Compact">
    <w:name w:val="Compact"/>
    <w:basedOn w:val="af"/>
    <w:qFormat/>
    <w:rsid w:val="008821F7"/>
    <w:pPr>
      <w:spacing w:before="36" w:after="36"/>
    </w:pPr>
  </w:style>
  <w:style w:type="character" w:styleId="af1">
    <w:name w:val="FollowedHyperlink"/>
    <w:basedOn w:val="a0"/>
    <w:uiPriority w:val="99"/>
    <w:semiHidden/>
    <w:unhideWhenUsed/>
    <w:rsid w:val="008821F7"/>
    <w:rPr>
      <w:color w:val="96607D" w:themeColor="followedHyperlink"/>
      <w:u w:val="single"/>
    </w:rPr>
  </w:style>
  <w:style w:type="paragraph" w:styleId="af2">
    <w:name w:val="Normal (Web)"/>
    <w:basedOn w:val="a"/>
    <w:uiPriority w:val="99"/>
    <w:semiHidden/>
    <w:unhideWhenUsed/>
    <w:rsid w:val="00E13D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uk-UA"/>
      <w14:ligatures w14:val="none"/>
    </w:rPr>
  </w:style>
  <w:style w:type="character" w:styleId="af3">
    <w:name w:val="Strong"/>
    <w:basedOn w:val="a0"/>
    <w:uiPriority w:val="22"/>
    <w:qFormat/>
    <w:rsid w:val="00E13DAD"/>
    <w:rPr>
      <w:b/>
      <w:bCs/>
    </w:rPr>
  </w:style>
  <w:style w:type="character" w:styleId="af4">
    <w:name w:val="Emphasis"/>
    <w:basedOn w:val="a0"/>
    <w:uiPriority w:val="20"/>
    <w:qFormat/>
    <w:rsid w:val="00E13DA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991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Офіс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4710</Words>
  <Characters>2685</Characters>
  <Application>Microsoft Office Word</Application>
  <DocSecurity>0</DocSecurity>
  <Lines>22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9</cp:revision>
  <dcterms:created xsi:type="dcterms:W3CDTF">2025-11-03T00:40:00Z</dcterms:created>
  <dcterms:modified xsi:type="dcterms:W3CDTF">2025-11-12T19:11:00Z</dcterms:modified>
</cp:coreProperties>
</file>